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6540902F" w14:textId="43B0724C" w:rsidR="00E35FB8" w:rsidRDefault="00E35FB8" w:rsidP="00E71C3F">
      <w:pPr>
        <w:pStyle w:val="BodyText"/>
        <w:rPr>
          <w:color w:val="EE0000"/>
        </w:rPr>
      </w:pPr>
      <w:r w:rsidRPr="00E35FB8">
        <w:rPr>
          <w:color w:val="EE0000"/>
        </w:rPr>
        <w:t>This template is provided solely for informational and guidance purposes. Users must review, amend, and adapt it to suit the specific requirements, context, and needs of their organisation. MiSAFE Solutions Pty Ltd accepts no responsibility or liability for any outcomes, consequences, losses, or damages arising from the use, misuse, or application of this template, including but not limited to non-compliance with laws, regulations, or standards. We strongly recommend consulting qualified professionals or legal experts to ensure the template meets your organisation's obligations.</w:t>
      </w:r>
    </w:p>
    <w:p w14:paraId="5B16026C" w14:textId="77777777" w:rsidR="00E72CC1" w:rsidRPr="00E72CC1" w:rsidRDefault="00E72CC1" w:rsidP="00E72CC1">
      <w:pPr>
        <w:pStyle w:val="BodyText"/>
        <w:rPr>
          <w:color w:val="EE0000"/>
        </w:rPr>
      </w:pPr>
      <w:r w:rsidRPr="00E72CC1">
        <w:rPr>
          <w:color w:val="EE0000"/>
        </w:rPr>
        <w:t>Customisation Note</w:t>
      </w:r>
    </w:p>
    <w:p w14:paraId="5142321D" w14:textId="77777777" w:rsidR="00E35FB8" w:rsidRPr="00E35FB8" w:rsidRDefault="00E35FB8" w:rsidP="00E35FB8">
      <w:pPr>
        <w:pStyle w:val="BodyText"/>
        <w:rPr>
          <w:color w:val="EE0000"/>
        </w:rPr>
      </w:pPr>
      <w:r w:rsidRPr="00E35FB8">
        <w:rPr>
          <w:color w:val="EE0000"/>
        </w:rPr>
        <w:t>This document ID (MISAFE-IMS-TMP-007-V1.0) ensures traceability per ISO standards. Replace with your own ID or use as is for your IMS.</w:t>
      </w:r>
    </w:p>
    <w:p w14:paraId="79A94986" w14:textId="77777777" w:rsidR="00E35FB8" w:rsidRPr="00E35FB8" w:rsidRDefault="00E35FB8" w:rsidP="00E35FB8">
      <w:pPr>
        <w:pStyle w:val="BodyText"/>
        <w:rPr>
          <w:color w:val="EE0000"/>
        </w:rPr>
      </w:pPr>
      <w:r w:rsidRPr="00E35FB8">
        <w:rPr>
          <w:color w:val="EE0000"/>
        </w:rPr>
        <w:t>Customise the content to fit your organisation's specific needs, ensuring alignment with ISO 9001, ISO 45001, and ISO 14001 requirements.</w:t>
      </w:r>
    </w:p>
    <w:p w14:paraId="36861694" w14:textId="1C87B3F9" w:rsidR="00E35FB8" w:rsidRDefault="00E35FB8" w:rsidP="00E35FB8">
      <w:pPr>
        <w:pStyle w:val="BodyText"/>
        <w:rPr>
          <w:color w:val="EE0000"/>
        </w:rPr>
      </w:pPr>
      <w:r w:rsidRPr="00E35FB8">
        <w:rPr>
          <w:color w:val="EE0000"/>
        </w:rPr>
        <w:t xml:space="preserve">To use this template effectively, read the explanatory notes in each section, which guide you on what information to provide and why it is important. Replace placeholders with your </w:t>
      </w:r>
      <w:r w:rsidRPr="00E35FB8">
        <w:rPr>
          <w:color w:val="EE0000"/>
        </w:rPr>
        <w:t>details and</w:t>
      </w:r>
      <w:r w:rsidRPr="00E35FB8">
        <w:rPr>
          <w:color w:val="EE0000"/>
        </w:rPr>
        <w:t xml:space="preserve"> review the entire document for completeness before approval.</w:t>
      </w:r>
    </w:p>
    <w:p w14:paraId="65BB4841" w14:textId="77777777" w:rsidR="008A742A" w:rsidRPr="008A742A" w:rsidRDefault="008A742A" w:rsidP="008A742A">
      <w:pPr>
        <w:pStyle w:val="BodyText"/>
        <w:numPr>
          <w:ilvl w:val="0"/>
          <w:numId w:val="3"/>
        </w:numPr>
        <w:rPr>
          <w:b/>
          <w:bCs/>
        </w:rPr>
      </w:pPr>
      <w:r w:rsidRPr="008A742A">
        <w:rPr>
          <w:b/>
          <w:bCs/>
        </w:rPr>
        <w:t>Organisation Overview</w:t>
      </w:r>
    </w:p>
    <w:p w14:paraId="5CCFCCF0" w14:textId="77777777" w:rsidR="008A742A" w:rsidRPr="008A742A" w:rsidRDefault="008A742A" w:rsidP="008A742A">
      <w:pPr>
        <w:pStyle w:val="BodyText"/>
      </w:pPr>
      <w:r w:rsidRPr="008A742A">
        <w:t>Provide a brief description of your organisation, including its primary activities, products, services, locations, and size. This sets the context for the SWOT analysis.</w:t>
      </w:r>
    </w:p>
    <w:p w14:paraId="2AF5FF89" w14:textId="77777777" w:rsidR="008A742A" w:rsidRPr="008A742A" w:rsidRDefault="008A742A" w:rsidP="008A742A">
      <w:pPr>
        <w:pStyle w:val="BodyText"/>
        <w:rPr>
          <w:color w:val="EE0000"/>
        </w:rPr>
      </w:pPr>
      <w:r w:rsidRPr="008A742A">
        <w:rPr>
          <w:color w:val="EE0000"/>
        </w:rPr>
        <w:t>[Placeholder]</w:t>
      </w:r>
      <w:r w:rsidRPr="008A742A">
        <w:rPr>
          <w:color w:val="EE0000"/>
        </w:rPr>
        <w:br/>
        <w:t>Insert description here.</w:t>
      </w:r>
    </w:p>
    <w:p w14:paraId="3A58F746" w14:textId="77777777" w:rsidR="008A742A" w:rsidRPr="008A742A" w:rsidRDefault="008A742A" w:rsidP="008A742A">
      <w:pPr>
        <w:pStyle w:val="BodyText"/>
        <w:rPr>
          <w:color w:val="EE0000"/>
        </w:rPr>
      </w:pPr>
      <w:r w:rsidRPr="008A742A">
        <w:rPr>
          <w:color w:val="EE0000"/>
        </w:rPr>
        <w:t>Example:</w:t>
      </w:r>
      <w:r w:rsidRPr="008A742A">
        <w:rPr>
          <w:color w:val="EE0000"/>
        </w:rPr>
        <w:br/>
        <w:t>"ABC Construction Pty Ltd is a medium sized firm based in Brisbane, Queensland, specialising in residential building projects with 50 employees across two sites."</w:t>
      </w:r>
    </w:p>
    <w:p w14:paraId="2D8EB6D2" w14:textId="77777777" w:rsidR="008A742A" w:rsidRPr="008A742A" w:rsidRDefault="008A742A" w:rsidP="008A742A">
      <w:pPr>
        <w:pStyle w:val="BodyText"/>
        <w:numPr>
          <w:ilvl w:val="0"/>
          <w:numId w:val="3"/>
        </w:numPr>
        <w:rPr>
          <w:b/>
          <w:bCs/>
        </w:rPr>
      </w:pPr>
      <w:r w:rsidRPr="008A742A">
        <w:rPr>
          <w:b/>
          <w:bCs/>
        </w:rPr>
        <w:t>Purpose of the SWOT Analysis</w:t>
      </w:r>
    </w:p>
    <w:p w14:paraId="57086E8E" w14:textId="77777777" w:rsidR="008A742A" w:rsidRPr="008A742A" w:rsidRDefault="008A742A" w:rsidP="008A742A">
      <w:pPr>
        <w:pStyle w:val="BodyText"/>
      </w:pPr>
      <w:r w:rsidRPr="008A742A">
        <w:t>State the purpose of this SWOT analysis. This ties into ISO requirements for planning and risk management, demonstrating how it supports your IMS by identifying internal and external factors.</w:t>
      </w:r>
    </w:p>
    <w:p w14:paraId="79862D60" w14:textId="77777777" w:rsidR="008A742A" w:rsidRPr="008A742A" w:rsidRDefault="008A742A" w:rsidP="008A742A">
      <w:pPr>
        <w:pStyle w:val="BodyText"/>
        <w:rPr>
          <w:color w:val="EE0000"/>
        </w:rPr>
      </w:pPr>
      <w:r w:rsidRPr="008A742A">
        <w:rPr>
          <w:color w:val="EE0000"/>
        </w:rPr>
        <w:t>[Placeholder]</w:t>
      </w:r>
      <w:r w:rsidRPr="008A742A">
        <w:rPr>
          <w:color w:val="EE0000"/>
        </w:rPr>
        <w:br/>
        <w:t>Insert purpose here.</w:t>
      </w:r>
    </w:p>
    <w:p w14:paraId="2B87BC61" w14:textId="77777777" w:rsidR="008A742A" w:rsidRPr="008A742A" w:rsidRDefault="008A742A" w:rsidP="008A742A">
      <w:pPr>
        <w:pStyle w:val="BodyText"/>
        <w:rPr>
          <w:color w:val="EE0000"/>
        </w:rPr>
      </w:pPr>
      <w:r w:rsidRPr="008A742A">
        <w:rPr>
          <w:color w:val="EE0000"/>
        </w:rPr>
        <w:t>Example:</w:t>
      </w:r>
      <w:r w:rsidRPr="008A742A">
        <w:rPr>
          <w:color w:val="EE0000"/>
        </w:rPr>
        <w:br/>
        <w:t>"This SWOT analysis evaluates strengths, weaknesses, opportunities, and threats related to QHSE to inform IMS planning, risk mitigation, and continual improvement."</w:t>
      </w:r>
    </w:p>
    <w:p w14:paraId="294A8403" w14:textId="77777777" w:rsidR="008A742A" w:rsidRPr="008A742A" w:rsidRDefault="008A742A" w:rsidP="008A742A">
      <w:pPr>
        <w:pStyle w:val="BodyText"/>
        <w:numPr>
          <w:ilvl w:val="0"/>
          <w:numId w:val="3"/>
        </w:numPr>
        <w:rPr>
          <w:b/>
          <w:bCs/>
        </w:rPr>
      </w:pPr>
      <w:r w:rsidRPr="008A742A">
        <w:rPr>
          <w:b/>
          <w:bCs/>
        </w:rPr>
        <w:t>SWOT Analysis</w:t>
      </w:r>
    </w:p>
    <w:p w14:paraId="2AB732B2" w14:textId="77777777" w:rsidR="008A742A" w:rsidRPr="008A742A" w:rsidRDefault="008A742A" w:rsidP="008A742A">
      <w:pPr>
        <w:pStyle w:val="BodyText"/>
      </w:pPr>
      <w:r w:rsidRPr="008A742A">
        <w:t>List items under each category, focusing on QHSE specific examples. Rate impact and add notes.</w:t>
      </w:r>
    </w:p>
    <w:p w14:paraId="69F5A683" w14:textId="77777777" w:rsidR="008A742A" w:rsidRDefault="008A742A" w:rsidP="008A742A">
      <w:pPr>
        <w:pStyle w:val="BodyText"/>
        <w:numPr>
          <w:ilvl w:val="0"/>
          <w:numId w:val="3"/>
        </w:numPr>
        <w:rPr>
          <w:b/>
          <w:bCs/>
        </w:rPr>
      </w:pPr>
      <w:r w:rsidRPr="008A742A">
        <w:rPr>
          <w:b/>
          <w:bCs/>
        </w:rPr>
        <w:t>Strengths (Internal Positives)</w:t>
      </w:r>
    </w:p>
    <w:p w14:paraId="7A1B30FF" w14:textId="77777777" w:rsidR="008A742A" w:rsidRDefault="008A742A" w:rsidP="008A742A">
      <w:pPr>
        <w:pStyle w:val="BodyText"/>
        <w:rPr>
          <w:b/>
          <w:bCs/>
        </w:rPr>
      </w:pPr>
    </w:p>
    <w:tbl>
      <w:tblPr>
        <w:tblStyle w:val="CustomTablestandard"/>
        <w:tblW w:w="0" w:type="auto"/>
        <w:tblLook w:val="04A0" w:firstRow="1" w:lastRow="0" w:firstColumn="1" w:lastColumn="0" w:noHBand="0" w:noVBand="1"/>
      </w:tblPr>
      <w:tblGrid>
        <w:gridCol w:w="2547"/>
        <w:gridCol w:w="381"/>
        <w:gridCol w:w="2170"/>
        <w:gridCol w:w="758"/>
        <w:gridCol w:w="1227"/>
        <w:gridCol w:w="1701"/>
      </w:tblGrid>
      <w:tr w:rsidR="008A742A" w:rsidRPr="00381A06" w14:paraId="59E2C4DB" w14:textId="77777777" w:rsidTr="00BC6D2E">
        <w:trPr>
          <w:cnfStyle w:val="100000000000" w:firstRow="1" w:lastRow="0" w:firstColumn="0" w:lastColumn="0" w:oddVBand="0" w:evenVBand="0" w:oddHBand="0" w:evenHBand="0" w:firstRowFirstColumn="0" w:firstRowLastColumn="0" w:lastRowFirstColumn="0" w:lastRowLastColumn="0"/>
        </w:trPr>
        <w:tc>
          <w:tcPr>
            <w:tcW w:w="2928" w:type="dxa"/>
            <w:gridSpan w:val="2"/>
            <w:vAlign w:val="center"/>
            <w:hideMark/>
          </w:tcPr>
          <w:p w14:paraId="1AD46566" w14:textId="3D162972" w:rsidR="008A742A" w:rsidRPr="00381A06" w:rsidRDefault="008A742A" w:rsidP="008A742A">
            <w:pPr>
              <w:pStyle w:val="BodyText"/>
              <w:rPr>
                <w:b/>
                <w:bCs/>
              </w:rPr>
            </w:pPr>
            <w:r w:rsidRPr="008A742A">
              <w:rPr>
                <w:b/>
                <w:bCs/>
              </w:rPr>
              <w:t>Item</w:t>
            </w:r>
          </w:p>
        </w:tc>
        <w:tc>
          <w:tcPr>
            <w:tcW w:w="2928" w:type="dxa"/>
            <w:gridSpan w:val="2"/>
            <w:vAlign w:val="center"/>
          </w:tcPr>
          <w:p w14:paraId="6142C8CD" w14:textId="1F13C5C2" w:rsidR="008A742A" w:rsidRPr="00381A06" w:rsidRDefault="008A742A" w:rsidP="008A742A">
            <w:pPr>
              <w:pStyle w:val="BodyText"/>
              <w:rPr>
                <w:b/>
                <w:bCs/>
              </w:rPr>
            </w:pPr>
            <w:r w:rsidRPr="008A742A">
              <w:rPr>
                <w:b/>
                <w:bCs/>
              </w:rPr>
              <w:t>Impact (High / Medium / Low)</w:t>
            </w:r>
          </w:p>
        </w:tc>
        <w:tc>
          <w:tcPr>
            <w:tcW w:w="2928" w:type="dxa"/>
            <w:gridSpan w:val="2"/>
            <w:vAlign w:val="center"/>
          </w:tcPr>
          <w:p w14:paraId="5A1E5D01" w14:textId="28DFE5CD" w:rsidR="008A742A" w:rsidRPr="00381A06" w:rsidRDefault="008A742A" w:rsidP="008A742A">
            <w:pPr>
              <w:pStyle w:val="BodyText"/>
              <w:rPr>
                <w:b/>
                <w:bCs/>
              </w:rPr>
            </w:pPr>
            <w:r w:rsidRPr="008A742A">
              <w:rPr>
                <w:b/>
                <w:bCs/>
              </w:rPr>
              <w:t>Notes</w:t>
            </w:r>
          </w:p>
        </w:tc>
      </w:tr>
      <w:tr w:rsidR="008A742A" w:rsidRPr="00381A06" w14:paraId="1C888B56" w14:textId="77777777" w:rsidTr="00DD4E6C">
        <w:tc>
          <w:tcPr>
            <w:tcW w:w="2547" w:type="dxa"/>
            <w:hideMark/>
          </w:tcPr>
          <w:p w14:paraId="6BA6E910" w14:textId="77777777" w:rsidR="008A742A" w:rsidRPr="00381A06" w:rsidRDefault="008A742A" w:rsidP="00DD4E6C">
            <w:pPr>
              <w:pStyle w:val="BodyText"/>
              <w:rPr>
                <w:b/>
                <w:bCs/>
              </w:rPr>
            </w:pPr>
          </w:p>
        </w:tc>
        <w:tc>
          <w:tcPr>
            <w:tcW w:w="2551" w:type="dxa"/>
            <w:gridSpan w:val="2"/>
            <w:hideMark/>
          </w:tcPr>
          <w:p w14:paraId="7D47ED0A" w14:textId="77777777" w:rsidR="008A742A" w:rsidRPr="00381A06" w:rsidRDefault="008A742A" w:rsidP="00DD4E6C">
            <w:pPr>
              <w:pStyle w:val="BodyText"/>
            </w:pPr>
          </w:p>
        </w:tc>
        <w:tc>
          <w:tcPr>
            <w:tcW w:w="1985" w:type="dxa"/>
            <w:gridSpan w:val="2"/>
            <w:hideMark/>
          </w:tcPr>
          <w:p w14:paraId="4B5D9DEE" w14:textId="77777777" w:rsidR="008A742A" w:rsidRPr="00381A06" w:rsidRDefault="008A742A" w:rsidP="00DD4E6C">
            <w:pPr>
              <w:pStyle w:val="BodyText"/>
            </w:pPr>
          </w:p>
        </w:tc>
        <w:tc>
          <w:tcPr>
            <w:tcW w:w="1701" w:type="dxa"/>
            <w:hideMark/>
          </w:tcPr>
          <w:p w14:paraId="618092B1" w14:textId="77777777" w:rsidR="008A742A" w:rsidRPr="00381A06" w:rsidRDefault="008A742A" w:rsidP="00DD4E6C">
            <w:pPr>
              <w:pStyle w:val="BodyText"/>
            </w:pPr>
          </w:p>
        </w:tc>
      </w:tr>
      <w:tr w:rsidR="008A742A" w:rsidRPr="00381A06" w14:paraId="7D3C228D" w14:textId="77777777" w:rsidTr="00DD4E6C">
        <w:tc>
          <w:tcPr>
            <w:tcW w:w="2928" w:type="dxa"/>
            <w:gridSpan w:val="2"/>
          </w:tcPr>
          <w:p w14:paraId="3D561F76" w14:textId="41DF7A40" w:rsidR="008A742A" w:rsidRPr="009622CB" w:rsidRDefault="008E572D" w:rsidP="00DD4E6C">
            <w:pPr>
              <w:pStyle w:val="BodyText"/>
              <w:rPr>
                <w:color w:val="EE0000"/>
              </w:rPr>
            </w:pPr>
            <w:r w:rsidRPr="008A742A">
              <w:rPr>
                <w:color w:val="EE0000"/>
              </w:rPr>
              <w:t>[Placeholder – e.g. Strong safety culture boosting ISO 45001 compliance]</w:t>
            </w:r>
          </w:p>
        </w:tc>
        <w:tc>
          <w:tcPr>
            <w:tcW w:w="2928" w:type="dxa"/>
            <w:gridSpan w:val="2"/>
          </w:tcPr>
          <w:p w14:paraId="2C01B4B4" w14:textId="77777777" w:rsidR="008A742A" w:rsidRPr="00381A06" w:rsidRDefault="008A742A" w:rsidP="00DD4E6C">
            <w:pPr>
              <w:pStyle w:val="BodyText"/>
            </w:pPr>
          </w:p>
        </w:tc>
        <w:tc>
          <w:tcPr>
            <w:tcW w:w="2928" w:type="dxa"/>
            <w:gridSpan w:val="2"/>
          </w:tcPr>
          <w:p w14:paraId="587E3821" w14:textId="77777777" w:rsidR="008A742A" w:rsidRPr="00381A06" w:rsidRDefault="008A742A" w:rsidP="00DD4E6C">
            <w:pPr>
              <w:pStyle w:val="BodyText"/>
            </w:pPr>
          </w:p>
        </w:tc>
      </w:tr>
      <w:tr w:rsidR="008A742A" w:rsidRPr="00381A06" w14:paraId="52EFF765" w14:textId="77777777" w:rsidTr="00DD4E6C">
        <w:tc>
          <w:tcPr>
            <w:tcW w:w="2928" w:type="dxa"/>
            <w:gridSpan w:val="2"/>
          </w:tcPr>
          <w:p w14:paraId="07066FE4" w14:textId="77777777" w:rsidR="008A742A" w:rsidRPr="00381A06" w:rsidRDefault="008A742A" w:rsidP="00DD4E6C">
            <w:pPr>
              <w:pStyle w:val="BodyText"/>
            </w:pPr>
          </w:p>
        </w:tc>
        <w:tc>
          <w:tcPr>
            <w:tcW w:w="2928" w:type="dxa"/>
            <w:gridSpan w:val="2"/>
          </w:tcPr>
          <w:p w14:paraId="1CFF2A43" w14:textId="77777777" w:rsidR="008A742A" w:rsidRPr="00381A06" w:rsidRDefault="008A742A" w:rsidP="00DD4E6C">
            <w:pPr>
              <w:pStyle w:val="BodyText"/>
            </w:pPr>
          </w:p>
        </w:tc>
        <w:tc>
          <w:tcPr>
            <w:tcW w:w="2928" w:type="dxa"/>
            <w:gridSpan w:val="2"/>
          </w:tcPr>
          <w:p w14:paraId="04051B2B" w14:textId="77777777" w:rsidR="008A742A" w:rsidRPr="00381A06" w:rsidRDefault="008A742A" w:rsidP="00DD4E6C">
            <w:pPr>
              <w:pStyle w:val="BodyText"/>
            </w:pPr>
          </w:p>
        </w:tc>
      </w:tr>
      <w:tr w:rsidR="008A742A" w:rsidRPr="00381A06" w14:paraId="6CB5AA57" w14:textId="77777777" w:rsidTr="00DD4E6C">
        <w:tc>
          <w:tcPr>
            <w:tcW w:w="2928" w:type="dxa"/>
            <w:gridSpan w:val="2"/>
          </w:tcPr>
          <w:p w14:paraId="5AF2AF10" w14:textId="77777777" w:rsidR="008A742A" w:rsidRPr="00381A06" w:rsidRDefault="008A742A" w:rsidP="00DD4E6C">
            <w:pPr>
              <w:pStyle w:val="BodyText"/>
            </w:pPr>
          </w:p>
        </w:tc>
        <w:tc>
          <w:tcPr>
            <w:tcW w:w="2928" w:type="dxa"/>
            <w:gridSpan w:val="2"/>
          </w:tcPr>
          <w:p w14:paraId="2B32DCB2" w14:textId="77777777" w:rsidR="008A742A" w:rsidRPr="00381A06" w:rsidRDefault="008A742A" w:rsidP="00DD4E6C">
            <w:pPr>
              <w:pStyle w:val="BodyText"/>
            </w:pPr>
          </w:p>
        </w:tc>
        <w:tc>
          <w:tcPr>
            <w:tcW w:w="2928" w:type="dxa"/>
            <w:gridSpan w:val="2"/>
          </w:tcPr>
          <w:p w14:paraId="59495102" w14:textId="77777777" w:rsidR="008A742A" w:rsidRPr="00381A06" w:rsidRDefault="008A742A" w:rsidP="00DD4E6C">
            <w:pPr>
              <w:pStyle w:val="BodyText"/>
            </w:pPr>
          </w:p>
        </w:tc>
      </w:tr>
      <w:tr w:rsidR="008A742A" w:rsidRPr="00381A06" w14:paraId="2090DF41" w14:textId="77777777" w:rsidTr="00DD4E6C">
        <w:tc>
          <w:tcPr>
            <w:tcW w:w="2928" w:type="dxa"/>
            <w:gridSpan w:val="2"/>
          </w:tcPr>
          <w:p w14:paraId="1054CC09" w14:textId="77777777" w:rsidR="008A742A" w:rsidRPr="00381A06" w:rsidRDefault="008A742A" w:rsidP="00DD4E6C">
            <w:pPr>
              <w:pStyle w:val="BodyText"/>
            </w:pPr>
          </w:p>
        </w:tc>
        <w:tc>
          <w:tcPr>
            <w:tcW w:w="2928" w:type="dxa"/>
            <w:gridSpan w:val="2"/>
          </w:tcPr>
          <w:p w14:paraId="2024357C" w14:textId="77777777" w:rsidR="008A742A" w:rsidRPr="00381A06" w:rsidRDefault="008A742A" w:rsidP="00DD4E6C">
            <w:pPr>
              <w:pStyle w:val="BodyText"/>
            </w:pPr>
          </w:p>
        </w:tc>
        <w:tc>
          <w:tcPr>
            <w:tcW w:w="2928" w:type="dxa"/>
            <w:gridSpan w:val="2"/>
          </w:tcPr>
          <w:p w14:paraId="2824A313" w14:textId="77777777" w:rsidR="008A742A" w:rsidRPr="00381A06" w:rsidRDefault="008A742A" w:rsidP="00DD4E6C">
            <w:pPr>
              <w:pStyle w:val="BodyText"/>
            </w:pPr>
          </w:p>
        </w:tc>
      </w:tr>
    </w:tbl>
    <w:p w14:paraId="6D646D03" w14:textId="77777777" w:rsidR="008A742A" w:rsidRDefault="008A742A" w:rsidP="008A742A">
      <w:pPr>
        <w:pStyle w:val="BodyText"/>
        <w:numPr>
          <w:ilvl w:val="0"/>
          <w:numId w:val="3"/>
        </w:numPr>
        <w:rPr>
          <w:b/>
          <w:bCs/>
        </w:rPr>
      </w:pPr>
      <w:r w:rsidRPr="008A742A">
        <w:rPr>
          <w:b/>
          <w:bCs/>
        </w:rPr>
        <w:t>Weaknesses (Internal Negatives)</w:t>
      </w:r>
    </w:p>
    <w:tbl>
      <w:tblPr>
        <w:tblStyle w:val="CustomTablestandard"/>
        <w:tblW w:w="0" w:type="auto"/>
        <w:tblLook w:val="04A0" w:firstRow="1" w:lastRow="0" w:firstColumn="1" w:lastColumn="0" w:noHBand="0" w:noVBand="1"/>
      </w:tblPr>
      <w:tblGrid>
        <w:gridCol w:w="2547"/>
        <w:gridCol w:w="381"/>
        <w:gridCol w:w="2170"/>
        <w:gridCol w:w="758"/>
        <w:gridCol w:w="1227"/>
        <w:gridCol w:w="1701"/>
      </w:tblGrid>
      <w:tr w:rsidR="008E572D" w:rsidRPr="00381A06" w14:paraId="75A9B7DD" w14:textId="77777777" w:rsidTr="00DD4E6C">
        <w:trPr>
          <w:cnfStyle w:val="100000000000" w:firstRow="1" w:lastRow="0" w:firstColumn="0" w:lastColumn="0" w:oddVBand="0" w:evenVBand="0" w:oddHBand="0" w:evenHBand="0" w:firstRowFirstColumn="0" w:firstRowLastColumn="0" w:lastRowFirstColumn="0" w:lastRowLastColumn="0"/>
        </w:trPr>
        <w:tc>
          <w:tcPr>
            <w:tcW w:w="2928" w:type="dxa"/>
            <w:gridSpan w:val="2"/>
            <w:vAlign w:val="center"/>
            <w:hideMark/>
          </w:tcPr>
          <w:p w14:paraId="356C8F91" w14:textId="6CF4E404" w:rsidR="008E572D" w:rsidRPr="00381A06" w:rsidRDefault="008E572D" w:rsidP="008E572D">
            <w:pPr>
              <w:pStyle w:val="BodyText"/>
              <w:rPr>
                <w:b/>
                <w:bCs/>
              </w:rPr>
            </w:pPr>
            <w:r w:rsidRPr="008A742A">
              <w:rPr>
                <w:b/>
                <w:bCs/>
              </w:rPr>
              <w:t>Item</w:t>
            </w:r>
          </w:p>
        </w:tc>
        <w:tc>
          <w:tcPr>
            <w:tcW w:w="2928" w:type="dxa"/>
            <w:gridSpan w:val="2"/>
            <w:vAlign w:val="center"/>
          </w:tcPr>
          <w:p w14:paraId="20CC7576" w14:textId="2FC0D401" w:rsidR="008E572D" w:rsidRPr="00381A06" w:rsidRDefault="008E572D" w:rsidP="008E572D">
            <w:pPr>
              <w:pStyle w:val="BodyText"/>
              <w:rPr>
                <w:b/>
                <w:bCs/>
              </w:rPr>
            </w:pPr>
            <w:r w:rsidRPr="008A742A">
              <w:rPr>
                <w:b/>
                <w:bCs/>
              </w:rPr>
              <w:t>Impact (High / Medium / Low)</w:t>
            </w:r>
          </w:p>
        </w:tc>
        <w:tc>
          <w:tcPr>
            <w:tcW w:w="2928" w:type="dxa"/>
            <w:gridSpan w:val="2"/>
            <w:vAlign w:val="center"/>
          </w:tcPr>
          <w:p w14:paraId="5EC2E3CA" w14:textId="6475C806" w:rsidR="008E572D" w:rsidRPr="00381A06" w:rsidRDefault="008E572D" w:rsidP="008E572D">
            <w:pPr>
              <w:pStyle w:val="BodyText"/>
              <w:rPr>
                <w:b/>
                <w:bCs/>
              </w:rPr>
            </w:pPr>
            <w:r w:rsidRPr="008A742A">
              <w:rPr>
                <w:b/>
                <w:bCs/>
              </w:rPr>
              <w:t>Notes</w:t>
            </w:r>
          </w:p>
        </w:tc>
      </w:tr>
      <w:tr w:rsidR="008E572D" w:rsidRPr="00381A06" w14:paraId="68138CF7" w14:textId="77777777" w:rsidTr="00DD4E6C">
        <w:tc>
          <w:tcPr>
            <w:tcW w:w="2547" w:type="dxa"/>
            <w:hideMark/>
          </w:tcPr>
          <w:p w14:paraId="0AFF8051" w14:textId="77777777" w:rsidR="008E572D" w:rsidRPr="00381A06" w:rsidRDefault="008E572D" w:rsidP="00DD4E6C">
            <w:pPr>
              <w:pStyle w:val="BodyText"/>
              <w:rPr>
                <w:b/>
                <w:bCs/>
              </w:rPr>
            </w:pPr>
          </w:p>
        </w:tc>
        <w:tc>
          <w:tcPr>
            <w:tcW w:w="2551" w:type="dxa"/>
            <w:gridSpan w:val="2"/>
            <w:hideMark/>
          </w:tcPr>
          <w:p w14:paraId="06EA4D9D" w14:textId="77777777" w:rsidR="008E572D" w:rsidRPr="00381A06" w:rsidRDefault="008E572D" w:rsidP="00DD4E6C">
            <w:pPr>
              <w:pStyle w:val="BodyText"/>
            </w:pPr>
          </w:p>
        </w:tc>
        <w:tc>
          <w:tcPr>
            <w:tcW w:w="1985" w:type="dxa"/>
            <w:gridSpan w:val="2"/>
            <w:hideMark/>
          </w:tcPr>
          <w:p w14:paraId="65B03DA0" w14:textId="77777777" w:rsidR="008E572D" w:rsidRPr="00381A06" w:rsidRDefault="008E572D" w:rsidP="00DD4E6C">
            <w:pPr>
              <w:pStyle w:val="BodyText"/>
            </w:pPr>
          </w:p>
        </w:tc>
        <w:tc>
          <w:tcPr>
            <w:tcW w:w="1701" w:type="dxa"/>
            <w:hideMark/>
          </w:tcPr>
          <w:p w14:paraId="353908CE" w14:textId="77777777" w:rsidR="008E572D" w:rsidRPr="00381A06" w:rsidRDefault="008E572D" w:rsidP="00DD4E6C">
            <w:pPr>
              <w:pStyle w:val="BodyText"/>
            </w:pPr>
          </w:p>
        </w:tc>
      </w:tr>
      <w:tr w:rsidR="008E572D" w:rsidRPr="00381A06" w14:paraId="52E2D4E4" w14:textId="77777777" w:rsidTr="00DD4E6C">
        <w:tc>
          <w:tcPr>
            <w:tcW w:w="2928" w:type="dxa"/>
            <w:gridSpan w:val="2"/>
          </w:tcPr>
          <w:p w14:paraId="5113E088" w14:textId="5C514821" w:rsidR="008E572D" w:rsidRPr="009622CB" w:rsidRDefault="008E572D" w:rsidP="00DD4E6C">
            <w:pPr>
              <w:pStyle w:val="BodyText"/>
              <w:rPr>
                <w:color w:val="EE0000"/>
              </w:rPr>
            </w:pPr>
            <w:r w:rsidRPr="008A742A">
              <w:rPr>
                <w:color w:val="EE0000"/>
              </w:rPr>
              <w:t>[Placeholder – e.g. Limited resources hindering quality controls in ISO 9001]</w:t>
            </w:r>
          </w:p>
        </w:tc>
        <w:tc>
          <w:tcPr>
            <w:tcW w:w="2928" w:type="dxa"/>
            <w:gridSpan w:val="2"/>
          </w:tcPr>
          <w:p w14:paraId="0299A477" w14:textId="77777777" w:rsidR="008E572D" w:rsidRPr="00381A06" w:rsidRDefault="008E572D" w:rsidP="00DD4E6C">
            <w:pPr>
              <w:pStyle w:val="BodyText"/>
            </w:pPr>
          </w:p>
        </w:tc>
        <w:tc>
          <w:tcPr>
            <w:tcW w:w="2928" w:type="dxa"/>
            <w:gridSpan w:val="2"/>
          </w:tcPr>
          <w:p w14:paraId="5B4721A6" w14:textId="77777777" w:rsidR="008E572D" w:rsidRPr="00381A06" w:rsidRDefault="008E572D" w:rsidP="00DD4E6C">
            <w:pPr>
              <w:pStyle w:val="BodyText"/>
            </w:pPr>
          </w:p>
        </w:tc>
      </w:tr>
      <w:tr w:rsidR="008E572D" w:rsidRPr="00381A06" w14:paraId="2E2DE2A6" w14:textId="77777777" w:rsidTr="00DD4E6C">
        <w:tc>
          <w:tcPr>
            <w:tcW w:w="2928" w:type="dxa"/>
            <w:gridSpan w:val="2"/>
          </w:tcPr>
          <w:p w14:paraId="630E1BC6" w14:textId="77777777" w:rsidR="008E572D" w:rsidRPr="00381A06" w:rsidRDefault="008E572D" w:rsidP="00DD4E6C">
            <w:pPr>
              <w:pStyle w:val="BodyText"/>
            </w:pPr>
          </w:p>
        </w:tc>
        <w:tc>
          <w:tcPr>
            <w:tcW w:w="2928" w:type="dxa"/>
            <w:gridSpan w:val="2"/>
          </w:tcPr>
          <w:p w14:paraId="2F4C58D1" w14:textId="77777777" w:rsidR="008E572D" w:rsidRPr="00381A06" w:rsidRDefault="008E572D" w:rsidP="00DD4E6C">
            <w:pPr>
              <w:pStyle w:val="BodyText"/>
            </w:pPr>
          </w:p>
        </w:tc>
        <w:tc>
          <w:tcPr>
            <w:tcW w:w="2928" w:type="dxa"/>
            <w:gridSpan w:val="2"/>
          </w:tcPr>
          <w:p w14:paraId="1EF81442" w14:textId="77777777" w:rsidR="008E572D" w:rsidRPr="00381A06" w:rsidRDefault="008E572D" w:rsidP="00DD4E6C">
            <w:pPr>
              <w:pStyle w:val="BodyText"/>
            </w:pPr>
          </w:p>
        </w:tc>
      </w:tr>
      <w:tr w:rsidR="008E572D" w:rsidRPr="00381A06" w14:paraId="4BE0E7D3" w14:textId="77777777" w:rsidTr="00DD4E6C">
        <w:tc>
          <w:tcPr>
            <w:tcW w:w="2928" w:type="dxa"/>
            <w:gridSpan w:val="2"/>
          </w:tcPr>
          <w:p w14:paraId="315CB666" w14:textId="77777777" w:rsidR="008E572D" w:rsidRPr="00381A06" w:rsidRDefault="008E572D" w:rsidP="00DD4E6C">
            <w:pPr>
              <w:pStyle w:val="BodyText"/>
            </w:pPr>
          </w:p>
        </w:tc>
        <w:tc>
          <w:tcPr>
            <w:tcW w:w="2928" w:type="dxa"/>
            <w:gridSpan w:val="2"/>
          </w:tcPr>
          <w:p w14:paraId="4CCE3475" w14:textId="77777777" w:rsidR="008E572D" w:rsidRPr="00381A06" w:rsidRDefault="008E572D" w:rsidP="00DD4E6C">
            <w:pPr>
              <w:pStyle w:val="BodyText"/>
            </w:pPr>
          </w:p>
        </w:tc>
        <w:tc>
          <w:tcPr>
            <w:tcW w:w="2928" w:type="dxa"/>
            <w:gridSpan w:val="2"/>
          </w:tcPr>
          <w:p w14:paraId="1DBF3855" w14:textId="77777777" w:rsidR="008E572D" w:rsidRPr="00381A06" w:rsidRDefault="008E572D" w:rsidP="00DD4E6C">
            <w:pPr>
              <w:pStyle w:val="BodyText"/>
            </w:pPr>
          </w:p>
        </w:tc>
      </w:tr>
      <w:tr w:rsidR="008E572D" w:rsidRPr="00381A06" w14:paraId="2435D4F9" w14:textId="77777777" w:rsidTr="00DD4E6C">
        <w:tc>
          <w:tcPr>
            <w:tcW w:w="2928" w:type="dxa"/>
            <w:gridSpan w:val="2"/>
          </w:tcPr>
          <w:p w14:paraId="0E2A666B" w14:textId="77777777" w:rsidR="008E572D" w:rsidRPr="00381A06" w:rsidRDefault="008E572D" w:rsidP="00DD4E6C">
            <w:pPr>
              <w:pStyle w:val="BodyText"/>
            </w:pPr>
          </w:p>
        </w:tc>
        <w:tc>
          <w:tcPr>
            <w:tcW w:w="2928" w:type="dxa"/>
            <w:gridSpan w:val="2"/>
          </w:tcPr>
          <w:p w14:paraId="0BA7C568" w14:textId="77777777" w:rsidR="008E572D" w:rsidRPr="00381A06" w:rsidRDefault="008E572D" w:rsidP="00DD4E6C">
            <w:pPr>
              <w:pStyle w:val="BodyText"/>
            </w:pPr>
          </w:p>
        </w:tc>
        <w:tc>
          <w:tcPr>
            <w:tcW w:w="2928" w:type="dxa"/>
            <w:gridSpan w:val="2"/>
          </w:tcPr>
          <w:p w14:paraId="3E4CD28A" w14:textId="77777777" w:rsidR="008E572D" w:rsidRPr="00381A06" w:rsidRDefault="008E572D" w:rsidP="00DD4E6C">
            <w:pPr>
              <w:pStyle w:val="BodyText"/>
            </w:pPr>
          </w:p>
        </w:tc>
      </w:tr>
    </w:tbl>
    <w:p w14:paraId="2E636600" w14:textId="77777777" w:rsidR="008A742A" w:rsidRDefault="008A742A" w:rsidP="008A742A">
      <w:pPr>
        <w:pStyle w:val="BodyText"/>
        <w:numPr>
          <w:ilvl w:val="0"/>
          <w:numId w:val="3"/>
        </w:numPr>
        <w:rPr>
          <w:b/>
          <w:bCs/>
        </w:rPr>
      </w:pPr>
      <w:r w:rsidRPr="008A742A">
        <w:rPr>
          <w:b/>
          <w:bCs/>
        </w:rPr>
        <w:t>Opportunities (External Positives)</w:t>
      </w:r>
    </w:p>
    <w:tbl>
      <w:tblPr>
        <w:tblStyle w:val="CustomTablestandard"/>
        <w:tblW w:w="0" w:type="auto"/>
        <w:tblLook w:val="04A0" w:firstRow="1" w:lastRow="0" w:firstColumn="1" w:lastColumn="0" w:noHBand="0" w:noVBand="1"/>
      </w:tblPr>
      <w:tblGrid>
        <w:gridCol w:w="2547"/>
        <w:gridCol w:w="381"/>
        <w:gridCol w:w="2170"/>
        <w:gridCol w:w="758"/>
        <w:gridCol w:w="1227"/>
        <w:gridCol w:w="1701"/>
      </w:tblGrid>
      <w:tr w:rsidR="008E572D" w:rsidRPr="00381A06" w14:paraId="26202FBF" w14:textId="77777777" w:rsidTr="00DD4E6C">
        <w:trPr>
          <w:cnfStyle w:val="100000000000" w:firstRow="1" w:lastRow="0" w:firstColumn="0" w:lastColumn="0" w:oddVBand="0" w:evenVBand="0" w:oddHBand="0" w:evenHBand="0" w:firstRowFirstColumn="0" w:firstRowLastColumn="0" w:lastRowFirstColumn="0" w:lastRowLastColumn="0"/>
        </w:trPr>
        <w:tc>
          <w:tcPr>
            <w:tcW w:w="2928" w:type="dxa"/>
            <w:gridSpan w:val="2"/>
            <w:vAlign w:val="center"/>
            <w:hideMark/>
          </w:tcPr>
          <w:p w14:paraId="3BC251B2" w14:textId="59106C9B" w:rsidR="008E572D" w:rsidRPr="00381A06" w:rsidRDefault="008E572D" w:rsidP="008E572D">
            <w:pPr>
              <w:pStyle w:val="BodyText"/>
              <w:rPr>
                <w:b/>
                <w:bCs/>
              </w:rPr>
            </w:pPr>
            <w:r w:rsidRPr="008A742A">
              <w:rPr>
                <w:b/>
                <w:bCs/>
              </w:rPr>
              <w:t>Item</w:t>
            </w:r>
          </w:p>
        </w:tc>
        <w:tc>
          <w:tcPr>
            <w:tcW w:w="2928" w:type="dxa"/>
            <w:gridSpan w:val="2"/>
            <w:vAlign w:val="center"/>
          </w:tcPr>
          <w:p w14:paraId="28C4E1F9" w14:textId="6E4E2D35" w:rsidR="008E572D" w:rsidRPr="00381A06" w:rsidRDefault="008E572D" w:rsidP="008E572D">
            <w:pPr>
              <w:pStyle w:val="BodyText"/>
              <w:rPr>
                <w:b/>
                <w:bCs/>
              </w:rPr>
            </w:pPr>
            <w:r w:rsidRPr="008A742A">
              <w:rPr>
                <w:b/>
                <w:bCs/>
              </w:rPr>
              <w:t>Impact (High / Medium / Low)</w:t>
            </w:r>
          </w:p>
        </w:tc>
        <w:tc>
          <w:tcPr>
            <w:tcW w:w="2928" w:type="dxa"/>
            <w:gridSpan w:val="2"/>
            <w:vAlign w:val="center"/>
          </w:tcPr>
          <w:p w14:paraId="241DCBCD" w14:textId="6F460846" w:rsidR="008E572D" w:rsidRPr="00381A06" w:rsidRDefault="008E572D" w:rsidP="008E572D">
            <w:pPr>
              <w:pStyle w:val="BodyText"/>
              <w:rPr>
                <w:b/>
                <w:bCs/>
              </w:rPr>
            </w:pPr>
            <w:r w:rsidRPr="008A742A">
              <w:rPr>
                <w:b/>
                <w:bCs/>
              </w:rPr>
              <w:t>Notes</w:t>
            </w:r>
          </w:p>
        </w:tc>
      </w:tr>
      <w:tr w:rsidR="008E572D" w:rsidRPr="00381A06" w14:paraId="4668E5FB" w14:textId="77777777" w:rsidTr="00DD4E6C">
        <w:tc>
          <w:tcPr>
            <w:tcW w:w="2547" w:type="dxa"/>
            <w:hideMark/>
          </w:tcPr>
          <w:p w14:paraId="3BD475AC" w14:textId="77777777" w:rsidR="008E572D" w:rsidRPr="00381A06" w:rsidRDefault="008E572D" w:rsidP="00DD4E6C">
            <w:pPr>
              <w:pStyle w:val="BodyText"/>
              <w:rPr>
                <w:b/>
                <w:bCs/>
              </w:rPr>
            </w:pPr>
          </w:p>
        </w:tc>
        <w:tc>
          <w:tcPr>
            <w:tcW w:w="2551" w:type="dxa"/>
            <w:gridSpan w:val="2"/>
            <w:hideMark/>
          </w:tcPr>
          <w:p w14:paraId="60B325AB" w14:textId="77777777" w:rsidR="008E572D" w:rsidRPr="00381A06" w:rsidRDefault="008E572D" w:rsidP="00DD4E6C">
            <w:pPr>
              <w:pStyle w:val="BodyText"/>
            </w:pPr>
          </w:p>
        </w:tc>
        <w:tc>
          <w:tcPr>
            <w:tcW w:w="1985" w:type="dxa"/>
            <w:gridSpan w:val="2"/>
            <w:hideMark/>
          </w:tcPr>
          <w:p w14:paraId="53B8F753" w14:textId="77777777" w:rsidR="008E572D" w:rsidRPr="00381A06" w:rsidRDefault="008E572D" w:rsidP="00DD4E6C">
            <w:pPr>
              <w:pStyle w:val="BodyText"/>
            </w:pPr>
          </w:p>
        </w:tc>
        <w:tc>
          <w:tcPr>
            <w:tcW w:w="1701" w:type="dxa"/>
            <w:hideMark/>
          </w:tcPr>
          <w:p w14:paraId="79F4FBB2" w14:textId="77777777" w:rsidR="008E572D" w:rsidRPr="00381A06" w:rsidRDefault="008E572D" w:rsidP="00DD4E6C">
            <w:pPr>
              <w:pStyle w:val="BodyText"/>
            </w:pPr>
          </w:p>
        </w:tc>
      </w:tr>
      <w:tr w:rsidR="008E572D" w:rsidRPr="00381A06" w14:paraId="05F7B3C2" w14:textId="77777777" w:rsidTr="00DD4E6C">
        <w:tc>
          <w:tcPr>
            <w:tcW w:w="2928" w:type="dxa"/>
            <w:gridSpan w:val="2"/>
          </w:tcPr>
          <w:p w14:paraId="414BB3DD" w14:textId="7348A868" w:rsidR="008E572D" w:rsidRPr="009622CB" w:rsidRDefault="008E572D" w:rsidP="00DD4E6C">
            <w:pPr>
              <w:pStyle w:val="BodyText"/>
              <w:rPr>
                <w:color w:val="EE0000"/>
              </w:rPr>
            </w:pPr>
            <w:r w:rsidRPr="008A742A">
              <w:rPr>
                <w:color w:val="EE0000"/>
              </w:rPr>
              <w:t>[Placeholder – e.g. Market demand for eco friendly practices aligning with ISO 14001]</w:t>
            </w:r>
          </w:p>
        </w:tc>
        <w:tc>
          <w:tcPr>
            <w:tcW w:w="2928" w:type="dxa"/>
            <w:gridSpan w:val="2"/>
          </w:tcPr>
          <w:p w14:paraId="103FEB6C" w14:textId="77777777" w:rsidR="008E572D" w:rsidRPr="00381A06" w:rsidRDefault="008E572D" w:rsidP="00DD4E6C">
            <w:pPr>
              <w:pStyle w:val="BodyText"/>
            </w:pPr>
          </w:p>
        </w:tc>
        <w:tc>
          <w:tcPr>
            <w:tcW w:w="2928" w:type="dxa"/>
            <w:gridSpan w:val="2"/>
          </w:tcPr>
          <w:p w14:paraId="7F37424E" w14:textId="77777777" w:rsidR="008E572D" w:rsidRPr="00381A06" w:rsidRDefault="008E572D" w:rsidP="00DD4E6C">
            <w:pPr>
              <w:pStyle w:val="BodyText"/>
            </w:pPr>
          </w:p>
        </w:tc>
      </w:tr>
      <w:tr w:rsidR="008E572D" w:rsidRPr="00381A06" w14:paraId="5AAB89BF" w14:textId="77777777" w:rsidTr="00DD4E6C">
        <w:tc>
          <w:tcPr>
            <w:tcW w:w="2928" w:type="dxa"/>
            <w:gridSpan w:val="2"/>
          </w:tcPr>
          <w:p w14:paraId="0AB7D1E7" w14:textId="77777777" w:rsidR="008E572D" w:rsidRPr="00381A06" w:rsidRDefault="008E572D" w:rsidP="00DD4E6C">
            <w:pPr>
              <w:pStyle w:val="BodyText"/>
            </w:pPr>
          </w:p>
        </w:tc>
        <w:tc>
          <w:tcPr>
            <w:tcW w:w="2928" w:type="dxa"/>
            <w:gridSpan w:val="2"/>
          </w:tcPr>
          <w:p w14:paraId="48FC35C7" w14:textId="77777777" w:rsidR="008E572D" w:rsidRPr="00381A06" w:rsidRDefault="008E572D" w:rsidP="00DD4E6C">
            <w:pPr>
              <w:pStyle w:val="BodyText"/>
            </w:pPr>
          </w:p>
        </w:tc>
        <w:tc>
          <w:tcPr>
            <w:tcW w:w="2928" w:type="dxa"/>
            <w:gridSpan w:val="2"/>
          </w:tcPr>
          <w:p w14:paraId="0EA7E93D" w14:textId="77777777" w:rsidR="008E572D" w:rsidRPr="00381A06" w:rsidRDefault="008E572D" w:rsidP="00DD4E6C">
            <w:pPr>
              <w:pStyle w:val="BodyText"/>
            </w:pPr>
          </w:p>
        </w:tc>
      </w:tr>
      <w:tr w:rsidR="008E572D" w:rsidRPr="00381A06" w14:paraId="5B4DF559" w14:textId="77777777" w:rsidTr="00DD4E6C">
        <w:tc>
          <w:tcPr>
            <w:tcW w:w="2928" w:type="dxa"/>
            <w:gridSpan w:val="2"/>
          </w:tcPr>
          <w:p w14:paraId="01D05442" w14:textId="77777777" w:rsidR="008E572D" w:rsidRPr="00381A06" w:rsidRDefault="008E572D" w:rsidP="00DD4E6C">
            <w:pPr>
              <w:pStyle w:val="BodyText"/>
            </w:pPr>
          </w:p>
        </w:tc>
        <w:tc>
          <w:tcPr>
            <w:tcW w:w="2928" w:type="dxa"/>
            <w:gridSpan w:val="2"/>
          </w:tcPr>
          <w:p w14:paraId="303D22B9" w14:textId="77777777" w:rsidR="008E572D" w:rsidRPr="00381A06" w:rsidRDefault="008E572D" w:rsidP="00DD4E6C">
            <w:pPr>
              <w:pStyle w:val="BodyText"/>
            </w:pPr>
          </w:p>
        </w:tc>
        <w:tc>
          <w:tcPr>
            <w:tcW w:w="2928" w:type="dxa"/>
            <w:gridSpan w:val="2"/>
          </w:tcPr>
          <w:p w14:paraId="3469D645" w14:textId="77777777" w:rsidR="008E572D" w:rsidRPr="00381A06" w:rsidRDefault="008E572D" w:rsidP="00DD4E6C">
            <w:pPr>
              <w:pStyle w:val="BodyText"/>
            </w:pPr>
          </w:p>
        </w:tc>
      </w:tr>
      <w:tr w:rsidR="008E572D" w:rsidRPr="00381A06" w14:paraId="511C0BD6" w14:textId="77777777" w:rsidTr="00DD4E6C">
        <w:tc>
          <w:tcPr>
            <w:tcW w:w="2928" w:type="dxa"/>
            <w:gridSpan w:val="2"/>
          </w:tcPr>
          <w:p w14:paraId="58CA40D4" w14:textId="77777777" w:rsidR="008E572D" w:rsidRPr="00381A06" w:rsidRDefault="008E572D" w:rsidP="00DD4E6C">
            <w:pPr>
              <w:pStyle w:val="BodyText"/>
            </w:pPr>
          </w:p>
        </w:tc>
        <w:tc>
          <w:tcPr>
            <w:tcW w:w="2928" w:type="dxa"/>
            <w:gridSpan w:val="2"/>
          </w:tcPr>
          <w:p w14:paraId="6225FBA0" w14:textId="77777777" w:rsidR="008E572D" w:rsidRPr="00381A06" w:rsidRDefault="008E572D" w:rsidP="00DD4E6C">
            <w:pPr>
              <w:pStyle w:val="BodyText"/>
            </w:pPr>
          </w:p>
        </w:tc>
        <w:tc>
          <w:tcPr>
            <w:tcW w:w="2928" w:type="dxa"/>
            <w:gridSpan w:val="2"/>
          </w:tcPr>
          <w:p w14:paraId="66331791" w14:textId="77777777" w:rsidR="008E572D" w:rsidRPr="00381A06" w:rsidRDefault="008E572D" w:rsidP="00DD4E6C">
            <w:pPr>
              <w:pStyle w:val="BodyText"/>
            </w:pPr>
          </w:p>
        </w:tc>
      </w:tr>
    </w:tbl>
    <w:p w14:paraId="0D95F31B" w14:textId="77777777" w:rsidR="008A742A" w:rsidRDefault="008A742A" w:rsidP="008A742A">
      <w:pPr>
        <w:pStyle w:val="BodyText"/>
        <w:numPr>
          <w:ilvl w:val="0"/>
          <w:numId w:val="3"/>
        </w:numPr>
        <w:rPr>
          <w:b/>
          <w:bCs/>
        </w:rPr>
      </w:pPr>
      <w:r w:rsidRPr="008A742A">
        <w:rPr>
          <w:b/>
          <w:bCs/>
        </w:rPr>
        <w:t>Threats (External Negatives)</w:t>
      </w:r>
    </w:p>
    <w:tbl>
      <w:tblPr>
        <w:tblStyle w:val="CustomTablestandard"/>
        <w:tblW w:w="0" w:type="auto"/>
        <w:tblLook w:val="04A0" w:firstRow="1" w:lastRow="0" w:firstColumn="1" w:lastColumn="0" w:noHBand="0" w:noVBand="1"/>
      </w:tblPr>
      <w:tblGrid>
        <w:gridCol w:w="2547"/>
        <w:gridCol w:w="381"/>
        <w:gridCol w:w="2170"/>
        <w:gridCol w:w="758"/>
        <w:gridCol w:w="1227"/>
        <w:gridCol w:w="1701"/>
      </w:tblGrid>
      <w:tr w:rsidR="009622CB" w:rsidRPr="00381A06" w14:paraId="3E09385D" w14:textId="77777777" w:rsidTr="00DD4E6C">
        <w:trPr>
          <w:cnfStyle w:val="100000000000" w:firstRow="1" w:lastRow="0" w:firstColumn="0" w:lastColumn="0" w:oddVBand="0" w:evenVBand="0" w:oddHBand="0" w:evenHBand="0" w:firstRowFirstColumn="0" w:firstRowLastColumn="0" w:lastRowFirstColumn="0" w:lastRowLastColumn="0"/>
        </w:trPr>
        <w:tc>
          <w:tcPr>
            <w:tcW w:w="2928" w:type="dxa"/>
            <w:gridSpan w:val="2"/>
            <w:vAlign w:val="center"/>
            <w:hideMark/>
          </w:tcPr>
          <w:p w14:paraId="5D054DB5" w14:textId="77777777" w:rsidR="009622CB" w:rsidRPr="00381A06" w:rsidRDefault="009622CB" w:rsidP="00DD4E6C">
            <w:pPr>
              <w:pStyle w:val="BodyText"/>
              <w:rPr>
                <w:b/>
                <w:bCs/>
              </w:rPr>
            </w:pPr>
            <w:r w:rsidRPr="008A742A">
              <w:rPr>
                <w:b/>
                <w:bCs/>
              </w:rPr>
              <w:t>Item</w:t>
            </w:r>
          </w:p>
        </w:tc>
        <w:tc>
          <w:tcPr>
            <w:tcW w:w="2928" w:type="dxa"/>
            <w:gridSpan w:val="2"/>
            <w:vAlign w:val="center"/>
          </w:tcPr>
          <w:p w14:paraId="2F82FD75" w14:textId="77777777" w:rsidR="009622CB" w:rsidRPr="00381A06" w:rsidRDefault="009622CB" w:rsidP="00DD4E6C">
            <w:pPr>
              <w:pStyle w:val="BodyText"/>
              <w:rPr>
                <w:b/>
                <w:bCs/>
              </w:rPr>
            </w:pPr>
            <w:r w:rsidRPr="008A742A">
              <w:rPr>
                <w:b/>
                <w:bCs/>
              </w:rPr>
              <w:t>Impact (High / Medium / Low)</w:t>
            </w:r>
          </w:p>
        </w:tc>
        <w:tc>
          <w:tcPr>
            <w:tcW w:w="2928" w:type="dxa"/>
            <w:gridSpan w:val="2"/>
            <w:vAlign w:val="center"/>
          </w:tcPr>
          <w:p w14:paraId="4F425023" w14:textId="77777777" w:rsidR="009622CB" w:rsidRPr="00381A06" w:rsidRDefault="009622CB" w:rsidP="00DD4E6C">
            <w:pPr>
              <w:pStyle w:val="BodyText"/>
              <w:rPr>
                <w:b/>
                <w:bCs/>
              </w:rPr>
            </w:pPr>
            <w:r w:rsidRPr="008A742A">
              <w:rPr>
                <w:b/>
                <w:bCs/>
              </w:rPr>
              <w:t>Notes</w:t>
            </w:r>
          </w:p>
        </w:tc>
      </w:tr>
      <w:tr w:rsidR="009622CB" w:rsidRPr="00381A06" w14:paraId="53DE6606" w14:textId="77777777" w:rsidTr="00DD4E6C">
        <w:tc>
          <w:tcPr>
            <w:tcW w:w="2547" w:type="dxa"/>
            <w:hideMark/>
          </w:tcPr>
          <w:p w14:paraId="02C425F9" w14:textId="77777777" w:rsidR="009622CB" w:rsidRPr="00381A06" w:rsidRDefault="009622CB" w:rsidP="00DD4E6C">
            <w:pPr>
              <w:pStyle w:val="BodyText"/>
              <w:rPr>
                <w:b/>
                <w:bCs/>
              </w:rPr>
            </w:pPr>
          </w:p>
        </w:tc>
        <w:tc>
          <w:tcPr>
            <w:tcW w:w="2551" w:type="dxa"/>
            <w:gridSpan w:val="2"/>
            <w:hideMark/>
          </w:tcPr>
          <w:p w14:paraId="39F1814C" w14:textId="77777777" w:rsidR="009622CB" w:rsidRPr="00381A06" w:rsidRDefault="009622CB" w:rsidP="00DD4E6C">
            <w:pPr>
              <w:pStyle w:val="BodyText"/>
            </w:pPr>
          </w:p>
        </w:tc>
        <w:tc>
          <w:tcPr>
            <w:tcW w:w="1985" w:type="dxa"/>
            <w:gridSpan w:val="2"/>
            <w:hideMark/>
          </w:tcPr>
          <w:p w14:paraId="00FA112A" w14:textId="77777777" w:rsidR="009622CB" w:rsidRPr="00381A06" w:rsidRDefault="009622CB" w:rsidP="00DD4E6C">
            <w:pPr>
              <w:pStyle w:val="BodyText"/>
            </w:pPr>
          </w:p>
        </w:tc>
        <w:tc>
          <w:tcPr>
            <w:tcW w:w="1701" w:type="dxa"/>
            <w:hideMark/>
          </w:tcPr>
          <w:p w14:paraId="1471267E" w14:textId="77777777" w:rsidR="009622CB" w:rsidRPr="00381A06" w:rsidRDefault="009622CB" w:rsidP="00DD4E6C">
            <w:pPr>
              <w:pStyle w:val="BodyText"/>
            </w:pPr>
          </w:p>
        </w:tc>
      </w:tr>
      <w:tr w:rsidR="009622CB" w:rsidRPr="00381A06" w14:paraId="017682AD" w14:textId="77777777" w:rsidTr="00DD4E6C">
        <w:tc>
          <w:tcPr>
            <w:tcW w:w="2928" w:type="dxa"/>
            <w:gridSpan w:val="2"/>
          </w:tcPr>
          <w:p w14:paraId="15FCC6A4" w14:textId="32CFA3F6" w:rsidR="009622CB" w:rsidRPr="009622CB" w:rsidRDefault="009622CB" w:rsidP="00DD4E6C">
            <w:pPr>
              <w:pStyle w:val="BodyText"/>
              <w:rPr>
                <w:color w:val="EE0000"/>
              </w:rPr>
            </w:pPr>
            <w:r w:rsidRPr="008A742A">
              <w:rPr>
                <w:color w:val="EE0000"/>
              </w:rPr>
              <w:t>[Placeholder – e.g. Regulatory changes increasing health and safety costs under ISO 45001]</w:t>
            </w:r>
          </w:p>
        </w:tc>
        <w:tc>
          <w:tcPr>
            <w:tcW w:w="2928" w:type="dxa"/>
            <w:gridSpan w:val="2"/>
          </w:tcPr>
          <w:p w14:paraId="1D5D4444" w14:textId="77777777" w:rsidR="009622CB" w:rsidRPr="00381A06" w:rsidRDefault="009622CB" w:rsidP="00DD4E6C">
            <w:pPr>
              <w:pStyle w:val="BodyText"/>
            </w:pPr>
          </w:p>
        </w:tc>
        <w:tc>
          <w:tcPr>
            <w:tcW w:w="2928" w:type="dxa"/>
            <w:gridSpan w:val="2"/>
          </w:tcPr>
          <w:p w14:paraId="1E10B182" w14:textId="77777777" w:rsidR="009622CB" w:rsidRPr="00381A06" w:rsidRDefault="009622CB" w:rsidP="00DD4E6C">
            <w:pPr>
              <w:pStyle w:val="BodyText"/>
            </w:pPr>
          </w:p>
        </w:tc>
      </w:tr>
      <w:tr w:rsidR="009622CB" w:rsidRPr="00381A06" w14:paraId="187AC22F" w14:textId="77777777" w:rsidTr="00DD4E6C">
        <w:tc>
          <w:tcPr>
            <w:tcW w:w="2928" w:type="dxa"/>
            <w:gridSpan w:val="2"/>
          </w:tcPr>
          <w:p w14:paraId="3A7FCE09" w14:textId="77777777" w:rsidR="009622CB" w:rsidRPr="00381A06" w:rsidRDefault="009622CB" w:rsidP="00DD4E6C">
            <w:pPr>
              <w:pStyle w:val="BodyText"/>
            </w:pPr>
          </w:p>
        </w:tc>
        <w:tc>
          <w:tcPr>
            <w:tcW w:w="2928" w:type="dxa"/>
            <w:gridSpan w:val="2"/>
          </w:tcPr>
          <w:p w14:paraId="54100909" w14:textId="77777777" w:rsidR="009622CB" w:rsidRPr="00381A06" w:rsidRDefault="009622CB" w:rsidP="00DD4E6C">
            <w:pPr>
              <w:pStyle w:val="BodyText"/>
            </w:pPr>
          </w:p>
        </w:tc>
        <w:tc>
          <w:tcPr>
            <w:tcW w:w="2928" w:type="dxa"/>
            <w:gridSpan w:val="2"/>
          </w:tcPr>
          <w:p w14:paraId="06377471" w14:textId="77777777" w:rsidR="009622CB" w:rsidRPr="00381A06" w:rsidRDefault="009622CB" w:rsidP="00DD4E6C">
            <w:pPr>
              <w:pStyle w:val="BodyText"/>
            </w:pPr>
          </w:p>
        </w:tc>
      </w:tr>
      <w:tr w:rsidR="009622CB" w:rsidRPr="00381A06" w14:paraId="3E5FE883" w14:textId="77777777" w:rsidTr="00DD4E6C">
        <w:tc>
          <w:tcPr>
            <w:tcW w:w="2928" w:type="dxa"/>
            <w:gridSpan w:val="2"/>
          </w:tcPr>
          <w:p w14:paraId="38784237" w14:textId="77777777" w:rsidR="009622CB" w:rsidRPr="00381A06" w:rsidRDefault="009622CB" w:rsidP="00DD4E6C">
            <w:pPr>
              <w:pStyle w:val="BodyText"/>
            </w:pPr>
          </w:p>
        </w:tc>
        <w:tc>
          <w:tcPr>
            <w:tcW w:w="2928" w:type="dxa"/>
            <w:gridSpan w:val="2"/>
          </w:tcPr>
          <w:p w14:paraId="78911A35" w14:textId="77777777" w:rsidR="009622CB" w:rsidRPr="00381A06" w:rsidRDefault="009622CB" w:rsidP="00DD4E6C">
            <w:pPr>
              <w:pStyle w:val="BodyText"/>
            </w:pPr>
          </w:p>
        </w:tc>
        <w:tc>
          <w:tcPr>
            <w:tcW w:w="2928" w:type="dxa"/>
            <w:gridSpan w:val="2"/>
          </w:tcPr>
          <w:p w14:paraId="71A76879" w14:textId="77777777" w:rsidR="009622CB" w:rsidRPr="00381A06" w:rsidRDefault="009622CB" w:rsidP="00DD4E6C">
            <w:pPr>
              <w:pStyle w:val="BodyText"/>
            </w:pPr>
          </w:p>
        </w:tc>
      </w:tr>
      <w:tr w:rsidR="009622CB" w:rsidRPr="00381A06" w14:paraId="46F2D5A4" w14:textId="77777777" w:rsidTr="00DD4E6C">
        <w:tc>
          <w:tcPr>
            <w:tcW w:w="2928" w:type="dxa"/>
            <w:gridSpan w:val="2"/>
          </w:tcPr>
          <w:p w14:paraId="0067BB7E" w14:textId="77777777" w:rsidR="009622CB" w:rsidRPr="00381A06" w:rsidRDefault="009622CB" w:rsidP="00DD4E6C">
            <w:pPr>
              <w:pStyle w:val="BodyText"/>
            </w:pPr>
          </w:p>
        </w:tc>
        <w:tc>
          <w:tcPr>
            <w:tcW w:w="2928" w:type="dxa"/>
            <w:gridSpan w:val="2"/>
          </w:tcPr>
          <w:p w14:paraId="26907258" w14:textId="77777777" w:rsidR="009622CB" w:rsidRPr="00381A06" w:rsidRDefault="009622CB" w:rsidP="00DD4E6C">
            <w:pPr>
              <w:pStyle w:val="BodyText"/>
            </w:pPr>
          </w:p>
        </w:tc>
        <w:tc>
          <w:tcPr>
            <w:tcW w:w="2928" w:type="dxa"/>
            <w:gridSpan w:val="2"/>
          </w:tcPr>
          <w:p w14:paraId="0E7F5BD6" w14:textId="77777777" w:rsidR="009622CB" w:rsidRPr="00381A06" w:rsidRDefault="009622CB" w:rsidP="00DD4E6C">
            <w:pPr>
              <w:pStyle w:val="BodyText"/>
            </w:pPr>
          </w:p>
        </w:tc>
      </w:tr>
    </w:tbl>
    <w:p w14:paraId="0126AB64" w14:textId="77777777" w:rsidR="008A742A" w:rsidRPr="008A742A" w:rsidRDefault="008A742A" w:rsidP="008A742A">
      <w:pPr>
        <w:pStyle w:val="BodyText"/>
        <w:numPr>
          <w:ilvl w:val="0"/>
          <w:numId w:val="3"/>
        </w:numPr>
        <w:rPr>
          <w:b/>
          <w:bCs/>
        </w:rPr>
      </w:pPr>
      <w:r w:rsidRPr="008A742A">
        <w:rPr>
          <w:b/>
          <w:bCs/>
        </w:rPr>
        <w:t>SWOT Strategies</w:t>
      </w:r>
    </w:p>
    <w:p w14:paraId="4389BBC6" w14:textId="77777777" w:rsidR="008A742A" w:rsidRPr="008A742A" w:rsidRDefault="008A742A" w:rsidP="009622CB">
      <w:pPr>
        <w:pStyle w:val="BodyText"/>
      </w:pPr>
      <w:r w:rsidRPr="008A742A">
        <w:t>Convert insights into practical strategies.</w:t>
      </w:r>
    </w:p>
    <w:p w14:paraId="15F5675C" w14:textId="77777777" w:rsidR="008A742A" w:rsidRPr="008A742A" w:rsidRDefault="008A742A" w:rsidP="009622CB">
      <w:pPr>
        <w:pStyle w:val="BodyText"/>
      </w:pPr>
      <w:r w:rsidRPr="009622CB">
        <w:rPr>
          <w:rStyle w:val="Characterbold"/>
        </w:rPr>
        <w:t>SO Strategies (Strengths to Opportunities)</w:t>
      </w:r>
      <w:r w:rsidRPr="008A742A">
        <w:br/>
      </w:r>
      <w:r w:rsidRPr="009622CB">
        <w:rPr>
          <w:color w:val="EE0000"/>
        </w:rPr>
        <w:t>[Placeholder – e.g. Leverage safety culture to exploit green market demands.]</w:t>
      </w:r>
    </w:p>
    <w:p w14:paraId="028AFDDB" w14:textId="77777777" w:rsidR="008A742A" w:rsidRPr="008A742A" w:rsidRDefault="008A742A" w:rsidP="009622CB">
      <w:pPr>
        <w:pStyle w:val="BodyText"/>
      </w:pPr>
      <w:r w:rsidRPr="009622CB">
        <w:rPr>
          <w:rStyle w:val="Characterbold"/>
        </w:rPr>
        <w:lastRenderedPageBreak/>
        <w:t>ST Strategies (Strengths to Threats)</w:t>
      </w:r>
      <w:r w:rsidRPr="008A742A">
        <w:br/>
      </w:r>
      <w:r w:rsidRPr="009622CB">
        <w:rPr>
          <w:color w:val="EE0000"/>
        </w:rPr>
        <w:t>[Placeholder – e.g. Use strong culture to mitigate regulatory cost increases.]</w:t>
      </w:r>
    </w:p>
    <w:p w14:paraId="29396E56" w14:textId="77777777" w:rsidR="008A742A" w:rsidRPr="008A742A" w:rsidRDefault="008A742A" w:rsidP="009622CB">
      <w:pPr>
        <w:pStyle w:val="BodyText"/>
      </w:pPr>
      <w:r w:rsidRPr="009622CB">
        <w:rPr>
          <w:rStyle w:val="Characterbold"/>
        </w:rPr>
        <w:t>WO Strategies (Weaknesses to Opportunities)</w:t>
      </w:r>
      <w:r w:rsidRPr="008A742A">
        <w:br/>
      </w:r>
      <w:r w:rsidRPr="009622CB">
        <w:rPr>
          <w:color w:val="EE0000"/>
        </w:rPr>
        <w:t>[Placeholder – e.g. Address resource limits to capitalise on eco trends.]</w:t>
      </w:r>
    </w:p>
    <w:p w14:paraId="1B4AA06E" w14:textId="77777777" w:rsidR="008A742A" w:rsidRPr="008A742A" w:rsidRDefault="008A742A" w:rsidP="009622CB">
      <w:pPr>
        <w:pStyle w:val="BodyText"/>
      </w:pPr>
      <w:r w:rsidRPr="009622CB">
        <w:rPr>
          <w:rStyle w:val="Characterbold"/>
        </w:rPr>
        <w:t>WT Strategies (Weaknesses to Threats)</w:t>
      </w:r>
      <w:r w:rsidRPr="008A742A">
        <w:br/>
      </w:r>
      <w:r w:rsidRPr="009622CB">
        <w:rPr>
          <w:color w:val="EE0000"/>
        </w:rPr>
        <w:t>[Placeholder – e.g. Mitigate resource weaknesses against regulatory threats.]</w:t>
      </w:r>
    </w:p>
    <w:p w14:paraId="18F95582" w14:textId="77777777" w:rsidR="008A742A" w:rsidRPr="008A742A" w:rsidRDefault="00C54B57" w:rsidP="008A742A">
      <w:pPr>
        <w:pStyle w:val="BodyText"/>
      </w:pPr>
      <w:r w:rsidRPr="008A742A">
        <w:rPr>
          <w:noProof/>
        </w:rPr>
        <w:pict w14:anchorId="6B2F5F04">
          <v:rect id="_x0000_i1025" alt="" style="width:451.3pt;height:.05pt;mso-width-percent:0;mso-height-percent:0;mso-width-percent:0;mso-height-percent:0" o:hralign="center" o:hrstd="t" o:hr="t" fillcolor="#a0a0a0" stroked="f"/>
        </w:pict>
      </w:r>
    </w:p>
    <w:p w14:paraId="305222E3" w14:textId="77777777" w:rsidR="008A742A" w:rsidRPr="008A742A" w:rsidRDefault="008A742A" w:rsidP="008A742A">
      <w:pPr>
        <w:pStyle w:val="BodyText"/>
        <w:numPr>
          <w:ilvl w:val="0"/>
          <w:numId w:val="3"/>
        </w:numPr>
        <w:rPr>
          <w:b/>
          <w:bCs/>
        </w:rPr>
      </w:pPr>
      <w:r w:rsidRPr="008A742A">
        <w:rPr>
          <w:b/>
          <w:bCs/>
        </w:rPr>
        <w:t>Integration into IMS</w:t>
      </w:r>
    </w:p>
    <w:p w14:paraId="5A111CF4" w14:textId="77777777" w:rsidR="008A742A" w:rsidRPr="008A742A" w:rsidRDefault="008A742A" w:rsidP="009622CB">
      <w:pPr>
        <w:pStyle w:val="BodyText"/>
      </w:pPr>
      <w:r w:rsidRPr="008A742A">
        <w:t>Describe how SWOT findings will update your IMS, such as:</w:t>
      </w:r>
    </w:p>
    <w:p w14:paraId="5D90A936" w14:textId="77777777" w:rsidR="008A742A" w:rsidRPr="009622CB" w:rsidRDefault="008A742A" w:rsidP="009622CB">
      <w:pPr>
        <w:pStyle w:val="TableListBullet"/>
        <w:rPr>
          <w:sz w:val="20"/>
          <w:szCs w:val="28"/>
        </w:rPr>
      </w:pPr>
      <w:r w:rsidRPr="009622CB">
        <w:rPr>
          <w:sz w:val="20"/>
          <w:szCs w:val="28"/>
        </w:rPr>
        <w:t>Risk register updates</w:t>
      </w:r>
    </w:p>
    <w:p w14:paraId="11B85E07" w14:textId="77777777" w:rsidR="008A742A" w:rsidRPr="009622CB" w:rsidRDefault="008A742A" w:rsidP="009622CB">
      <w:pPr>
        <w:pStyle w:val="TableListBullet"/>
        <w:rPr>
          <w:sz w:val="20"/>
          <w:szCs w:val="28"/>
        </w:rPr>
      </w:pPr>
      <w:r w:rsidRPr="009622CB">
        <w:rPr>
          <w:sz w:val="20"/>
          <w:szCs w:val="28"/>
        </w:rPr>
        <w:t>Objectives and targets</w:t>
      </w:r>
    </w:p>
    <w:p w14:paraId="68FBEB1D" w14:textId="77777777" w:rsidR="008A742A" w:rsidRPr="009622CB" w:rsidRDefault="008A742A" w:rsidP="009622CB">
      <w:pPr>
        <w:pStyle w:val="TableListBullet"/>
        <w:rPr>
          <w:sz w:val="20"/>
          <w:szCs w:val="28"/>
        </w:rPr>
      </w:pPr>
      <w:r w:rsidRPr="009622CB">
        <w:rPr>
          <w:sz w:val="20"/>
          <w:szCs w:val="28"/>
        </w:rPr>
        <w:t>Management programs</w:t>
      </w:r>
    </w:p>
    <w:p w14:paraId="237796B2" w14:textId="77777777" w:rsidR="008A742A" w:rsidRPr="009622CB" w:rsidRDefault="008A742A" w:rsidP="009622CB">
      <w:pPr>
        <w:pStyle w:val="TableListBullet"/>
        <w:rPr>
          <w:sz w:val="20"/>
          <w:szCs w:val="28"/>
        </w:rPr>
      </w:pPr>
      <w:r w:rsidRPr="009622CB">
        <w:rPr>
          <w:sz w:val="20"/>
          <w:szCs w:val="28"/>
        </w:rPr>
        <w:t>Resource allocation</w:t>
      </w:r>
    </w:p>
    <w:p w14:paraId="3DDCF85D" w14:textId="77777777" w:rsidR="008A742A" w:rsidRPr="008A742A" w:rsidRDefault="008A742A" w:rsidP="009622CB">
      <w:pPr>
        <w:pStyle w:val="TableListBullet"/>
      </w:pPr>
      <w:r w:rsidRPr="009622CB">
        <w:rPr>
          <w:sz w:val="20"/>
          <w:szCs w:val="28"/>
        </w:rPr>
        <w:t xml:space="preserve">Monitoring and measurement </w:t>
      </w:r>
      <w:r w:rsidRPr="008A742A">
        <w:t>controls</w:t>
      </w:r>
    </w:p>
    <w:p w14:paraId="2D6050DF" w14:textId="63712DDD" w:rsidR="008A742A" w:rsidRPr="008A742A" w:rsidRDefault="008A742A" w:rsidP="008A742A">
      <w:pPr>
        <w:pStyle w:val="BodyText"/>
        <w:rPr>
          <w:color w:val="EE0000"/>
        </w:rPr>
      </w:pPr>
      <w:r w:rsidRPr="009622CB">
        <w:rPr>
          <w:color w:val="EE0000"/>
        </w:rPr>
        <w:t>[Placeholder – Insert details here]</w:t>
      </w:r>
    </w:p>
    <w:p w14:paraId="630B5945" w14:textId="77777777" w:rsidR="008A742A" w:rsidRDefault="008A742A" w:rsidP="008A742A">
      <w:pPr>
        <w:pStyle w:val="BodyText"/>
        <w:numPr>
          <w:ilvl w:val="0"/>
          <w:numId w:val="3"/>
        </w:numPr>
        <w:rPr>
          <w:b/>
          <w:bCs/>
        </w:rPr>
      </w:pPr>
      <w:r w:rsidRPr="008A742A">
        <w:rPr>
          <w:b/>
          <w:bCs/>
        </w:rPr>
        <w:t>Action Plan</w:t>
      </w:r>
    </w:p>
    <w:tbl>
      <w:tblPr>
        <w:tblStyle w:val="CustomTablestandard"/>
        <w:tblW w:w="0" w:type="auto"/>
        <w:tblLook w:val="04A0" w:firstRow="1" w:lastRow="0" w:firstColumn="1" w:lastColumn="0" w:noHBand="0" w:noVBand="1"/>
      </w:tblPr>
      <w:tblGrid>
        <w:gridCol w:w="1464"/>
        <w:gridCol w:w="1083"/>
        <w:gridCol w:w="381"/>
        <w:gridCol w:w="1464"/>
        <w:gridCol w:w="706"/>
        <w:gridCol w:w="758"/>
        <w:gridCol w:w="1227"/>
        <w:gridCol w:w="237"/>
        <w:gridCol w:w="1464"/>
      </w:tblGrid>
      <w:tr w:rsidR="009622CB" w:rsidRPr="00381A06" w14:paraId="58A23F14" w14:textId="77777777" w:rsidTr="000E6E1D">
        <w:trPr>
          <w:cnfStyle w:val="100000000000" w:firstRow="1" w:lastRow="0" w:firstColumn="0" w:lastColumn="0" w:oddVBand="0" w:evenVBand="0" w:oddHBand="0" w:evenHBand="0" w:firstRowFirstColumn="0" w:firstRowLastColumn="0" w:lastRowFirstColumn="0" w:lastRowLastColumn="0"/>
        </w:trPr>
        <w:tc>
          <w:tcPr>
            <w:tcW w:w="1464" w:type="dxa"/>
            <w:vAlign w:val="center"/>
          </w:tcPr>
          <w:p w14:paraId="03843903" w14:textId="114DF13C" w:rsidR="009622CB" w:rsidRPr="00381A06" w:rsidRDefault="009622CB" w:rsidP="009622CB">
            <w:pPr>
              <w:pStyle w:val="BodyText"/>
              <w:rPr>
                <w:b/>
                <w:bCs/>
              </w:rPr>
            </w:pPr>
            <w:r w:rsidRPr="008A742A">
              <w:rPr>
                <w:b/>
                <w:bCs/>
              </w:rPr>
              <w:t>Action</w:t>
            </w:r>
          </w:p>
        </w:tc>
        <w:tc>
          <w:tcPr>
            <w:tcW w:w="1464" w:type="dxa"/>
            <w:gridSpan w:val="2"/>
            <w:vAlign w:val="center"/>
          </w:tcPr>
          <w:p w14:paraId="028BD9B2" w14:textId="2FCAA8E7" w:rsidR="009622CB" w:rsidRPr="00381A06" w:rsidRDefault="009622CB" w:rsidP="009622CB">
            <w:pPr>
              <w:pStyle w:val="BodyText"/>
              <w:rPr>
                <w:b/>
                <w:bCs/>
              </w:rPr>
            </w:pPr>
            <w:r w:rsidRPr="008A742A">
              <w:rPr>
                <w:b/>
                <w:bCs/>
              </w:rPr>
              <w:t>Responsible Person</w:t>
            </w:r>
          </w:p>
        </w:tc>
        <w:tc>
          <w:tcPr>
            <w:tcW w:w="1464" w:type="dxa"/>
            <w:vAlign w:val="center"/>
          </w:tcPr>
          <w:p w14:paraId="4A2B3E95" w14:textId="0CBE80A9" w:rsidR="009622CB" w:rsidRPr="00381A06" w:rsidRDefault="009622CB" w:rsidP="009622CB">
            <w:pPr>
              <w:pStyle w:val="BodyText"/>
              <w:rPr>
                <w:b/>
                <w:bCs/>
              </w:rPr>
            </w:pPr>
            <w:r w:rsidRPr="008A742A">
              <w:rPr>
                <w:b/>
                <w:bCs/>
              </w:rPr>
              <w:t>Target Date</w:t>
            </w:r>
          </w:p>
        </w:tc>
        <w:tc>
          <w:tcPr>
            <w:tcW w:w="1464" w:type="dxa"/>
            <w:gridSpan w:val="2"/>
            <w:vAlign w:val="center"/>
          </w:tcPr>
          <w:p w14:paraId="780CA774" w14:textId="035A911A" w:rsidR="009622CB" w:rsidRPr="00381A06" w:rsidRDefault="009622CB" w:rsidP="009622CB">
            <w:pPr>
              <w:pStyle w:val="BodyText"/>
              <w:rPr>
                <w:b/>
                <w:bCs/>
              </w:rPr>
            </w:pPr>
            <w:r w:rsidRPr="008A742A">
              <w:rPr>
                <w:b/>
                <w:bCs/>
              </w:rPr>
              <w:t>Resources Needed</w:t>
            </w:r>
          </w:p>
        </w:tc>
        <w:tc>
          <w:tcPr>
            <w:tcW w:w="1464" w:type="dxa"/>
            <w:gridSpan w:val="2"/>
            <w:vAlign w:val="center"/>
          </w:tcPr>
          <w:p w14:paraId="18810F5E" w14:textId="447D4908" w:rsidR="009622CB" w:rsidRPr="00381A06" w:rsidRDefault="009622CB" w:rsidP="009622CB">
            <w:pPr>
              <w:pStyle w:val="BodyText"/>
              <w:rPr>
                <w:b/>
                <w:bCs/>
              </w:rPr>
            </w:pPr>
            <w:r w:rsidRPr="008A742A">
              <w:rPr>
                <w:b/>
                <w:bCs/>
              </w:rPr>
              <w:t>Status (Open / In Progress / Completed)</w:t>
            </w:r>
          </w:p>
        </w:tc>
        <w:tc>
          <w:tcPr>
            <w:tcW w:w="1464" w:type="dxa"/>
            <w:vAlign w:val="center"/>
          </w:tcPr>
          <w:p w14:paraId="4164F1EF" w14:textId="15678B0B" w:rsidR="009622CB" w:rsidRPr="00381A06" w:rsidRDefault="009622CB" w:rsidP="009622CB">
            <w:pPr>
              <w:pStyle w:val="BodyText"/>
              <w:rPr>
                <w:b/>
                <w:bCs/>
              </w:rPr>
            </w:pPr>
            <w:r w:rsidRPr="008A742A">
              <w:rPr>
                <w:b/>
                <w:bCs/>
              </w:rPr>
              <w:t>Notes</w:t>
            </w:r>
          </w:p>
        </w:tc>
      </w:tr>
      <w:tr w:rsidR="009622CB" w:rsidRPr="00381A06" w14:paraId="0B823521" w14:textId="77777777" w:rsidTr="00DD4E6C">
        <w:tc>
          <w:tcPr>
            <w:tcW w:w="2547" w:type="dxa"/>
            <w:gridSpan w:val="2"/>
            <w:hideMark/>
          </w:tcPr>
          <w:p w14:paraId="635AD9A0" w14:textId="77777777" w:rsidR="009622CB" w:rsidRPr="00381A06" w:rsidRDefault="009622CB" w:rsidP="009622CB">
            <w:pPr>
              <w:pStyle w:val="BodyText"/>
              <w:rPr>
                <w:b/>
                <w:bCs/>
              </w:rPr>
            </w:pPr>
          </w:p>
        </w:tc>
        <w:tc>
          <w:tcPr>
            <w:tcW w:w="2551" w:type="dxa"/>
            <w:gridSpan w:val="3"/>
            <w:hideMark/>
          </w:tcPr>
          <w:p w14:paraId="2F5BB687" w14:textId="77777777" w:rsidR="009622CB" w:rsidRPr="00381A06" w:rsidRDefault="009622CB" w:rsidP="009622CB">
            <w:pPr>
              <w:pStyle w:val="BodyText"/>
            </w:pPr>
          </w:p>
        </w:tc>
        <w:tc>
          <w:tcPr>
            <w:tcW w:w="1985" w:type="dxa"/>
            <w:gridSpan w:val="2"/>
            <w:hideMark/>
          </w:tcPr>
          <w:p w14:paraId="6C7625FE" w14:textId="77777777" w:rsidR="009622CB" w:rsidRPr="00381A06" w:rsidRDefault="009622CB" w:rsidP="009622CB">
            <w:pPr>
              <w:pStyle w:val="BodyText"/>
            </w:pPr>
          </w:p>
        </w:tc>
        <w:tc>
          <w:tcPr>
            <w:tcW w:w="1701" w:type="dxa"/>
            <w:gridSpan w:val="2"/>
            <w:hideMark/>
          </w:tcPr>
          <w:p w14:paraId="0B9C7005" w14:textId="77777777" w:rsidR="009622CB" w:rsidRPr="00381A06" w:rsidRDefault="009622CB" w:rsidP="009622CB">
            <w:pPr>
              <w:pStyle w:val="BodyText"/>
            </w:pPr>
          </w:p>
        </w:tc>
      </w:tr>
      <w:tr w:rsidR="009622CB" w:rsidRPr="00381A06" w14:paraId="222E85C0" w14:textId="77777777" w:rsidTr="00EB53D7">
        <w:tc>
          <w:tcPr>
            <w:tcW w:w="1464" w:type="dxa"/>
            <w:vAlign w:val="center"/>
          </w:tcPr>
          <w:p w14:paraId="14EF2876" w14:textId="71C57624" w:rsidR="009622CB" w:rsidRPr="009622CB" w:rsidRDefault="009622CB" w:rsidP="009622CB">
            <w:pPr>
              <w:pStyle w:val="BodyText"/>
              <w:rPr>
                <w:color w:val="EE0000"/>
              </w:rPr>
            </w:pPr>
            <w:r w:rsidRPr="008A742A">
              <w:rPr>
                <w:color w:val="EE0000"/>
              </w:rPr>
              <w:t>[Placeholder]</w:t>
            </w:r>
          </w:p>
        </w:tc>
        <w:tc>
          <w:tcPr>
            <w:tcW w:w="1464" w:type="dxa"/>
            <w:gridSpan w:val="2"/>
            <w:vAlign w:val="center"/>
          </w:tcPr>
          <w:p w14:paraId="35EFF67B" w14:textId="77777777" w:rsidR="009622CB" w:rsidRPr="009622CB" w:rsidRDefault="009622CB" w:rsidP="009622CB">
            <w:pPr>
              <w:pStyle w:val="BodyText"/>
              <w:rPr>
                <w:color w:val="EE0000"/>
              </w:rPr>
            </w:pPr>
          </w:p>
        </w:tc>
        <w:tc>
          <w:tcPr>
            <w:tcW w:w="1464" w:type="dxa"/>
            <w:vAlign w:val="center"/>
          </w:tcPr>
          <w:p w14:paraId="51CFAEB0" w14:textId="72637376" w:rsidR="009622CB" w:rsidRPr="009622CB" w:rsidRDefault="009622CB" w:rsidP="009622CB">
            <w:pPr>
              <w:pStyle w:val="BodyText"/>
              <w:rPr>
                <w:color w:val="EE0000"/>
              </w:rPr>
            </w:pPr>
            <w:r w:rsidRPr="008A742A">
              <w:rPr>
                <w:color w:val="EE0000"/>
              </w:rPr>
              <w:t>[Date]</w:t>
            </w:r>
          </w:p>
        </w:tc>
        <w:tc>
          <w:tcPr>
            <w:tcW w:w="1464" w:type="dxa"/>
            <w:gridSpan w:val="2"/>
          </w:tcPr>
          <w:p w14:paraId="276D8642" w14:textId="77777777" w:rsidR="009622CB" w:rsidRPr="00381A06" w:rsidRDefault="009622CB" w:rsidP="009622CB">
            <w:pPr>
              <w:pStyle w:val="BodyText"/>
            </w:pPr>
          </w:p>
        </w:tc>
        <w:tc>
          <w:tcPr>
            <w:tcW w:w="1464" w:type="dxa"/>
            <w:gridSpan w:val="2"/>
          </w:tcPr>
          <w:p w14:paraId="2FC4502B" w14:textId="77777777" w:rsidR="009622CB" w:rsidRPr="00381A06" w:rsidRDefault="009622CB" w:rsidP="009622CB">
            <w:pPr>
              <w:pStyle w:val="BodyText"/>
            </w:pPr>
          </w:p>
        </w:tc>
        <w:tc>
          <w:tcPr>
            <w:tcW w:w="1464" w:type="dxa"/>
          </w:tcPr>
          <w:p w14:paraId="670E1452" w14:textId="6C8DBF42" w:rsidR="009622CB" w:rsidRPr="00381A06" w:rsidRDefault="009622CB" w:rsidP="009622CB">
            <w:pPr>
              <w:pStyle w:val="BodyText"/>
            </w:pPr>
          </w:p>
        </w:tc>
      </w:tr>
    </w:tbl>
    <w:p w14:paraId="0DBBA58A" w14:textId="77777777" w:rsidR="00D15E34" w:rsidRDefault="00D15E34">
      <w:pPr>
        <w:spacing w:before="0" w:after="200" w:line="276" w:lineRule="auto"/>
        <w:rPr>
          <w:b/>
          <w:bCs/>
        </w:rPr>
      </w:pPr>
      <w:r>
        <w:rPr>
          <w:b/>
          <w:bCs/>
        </w:rPr>
        <w:br w:type="page"/>
      </w:r>
    </w:p>
    <w:p w14:paraId="64E1D057" w14:textId="77777777" w:rsidR="00A7154D" w:rsidRDefault="00A7154D" w:rsidP="00CE71F1">
      <w:pPr>
        <w:pStyle w:val="BodyText"/>
        <w:numPr>
          <w:ilvl w:val="0"/>
          <w:numId w:val="3"/>
        </w:numPr>
        <w:rPr>
          <w:b/>
          <w:bCs/>
        </w:rPr>
        <w:sectPr w:rsidR="00A7154D" w:rsidSect="002113C0">
          <w:headerReference w:type="default" r:id="rId11"/>
          <w:footerReference w:type="default" r:id="rId12"/>
          <w:pgSz w:w="11907" w:h="16839" w:code="9"/>
          <w:pgMar w:top="1440" w:right="1440" w:bottom="1440" w:left="1440" w:header="720" w:footer="397" w:gutter="0"/>
          <w:pgNumType w:start="1"/>
          <w:cols w:space="720"/>
          <w:docGrid w:linePitch="360"/>
        </w:sectPr>
      </w:pPr>
    </w:p>
    <w:p w14:paraId="1CCAE26F" w14:textId="77777777" w:rsidR="009622CB" w:rsidRDefault="009622CB" w:rsidP="009622CB">
      <w:pPr>
        <w:pStyle w:val="BodyText"/>
        <w:numPr>
          <w:ilvl w:val="0"/>
          <w:numId w:val="3"/>
        </w:numPr>
        <w:rPr>
          <w:b/>
          <w:bCs/>
        </w:rPr>
      </w:pPr>
      <w:r w:rsidRPr="008A742A">
        <w:rPr>
          <w:b/>
          <w:bCs/>
        </w:rPr>
        <w:lastRenderedPageBreak/>
        <w:t>Action Plan</w:t>
      </w:r>
    </w:p>
    <w:tbl>
      <w:tblPr>
        <w:tblStyle w:val="CustomTablestandard"/>
        <w:tblW w:w="0" w:type="auto"/>
        <w:tblLook w:val="04A0" w:firstRow="1" w:lastRow="0" w:firstColumn="1" w:lastColumn="0" w:noHBand="0" w:noVBand="1"/>
      </w:tblPr>
      <w:tblGrid>
        <w:gridCol w:w="1980"/>
        <w:gridCol w:w="567"/>
        <w:gridCol w:w="1134"/>
        <w:gridCol w:w="1417"/>
        <w:gridCol w:w="1985"/>
        <w:gridCol w:w="1134"/>
        <w:gridCol w:w="1984"/>
        <w:gridCol w:w="3686"/>
      </w:tblGrid>
      <w:tr w:rsidR="009622CB" w:rsidRPr="00381A06" w14:paraId="1E95D6F5" w14:textId="77777777" w:rsidTr="009622CB">
        <w:trPr>
          <w:cnfStyle w:val="100000000000" w:firstRow="1" w:lastRow="0" w:firstColumn="0" w:lastColumn="0" w:oddVBand="0" w:evenVBand="0" w:oddHBand="0" w:evenHBand="0" w:firstRowFirstColumn="0" w:firstRowLastColumn="0" w:lastRowFirstColumn="0" w:lastRowLastColumn="0"/>
        </w:trPr>
        <w:tc>
          <w:tcPr>
            <w:tcW w:w="1980" w:type="dxa"/>
            <w:vAlign w:val="center"/>
          </w:tcPr>
          <w:p w14:paraId="2E5D7951" w14:textId="77777777" w:rsidR="009622CB" w:rsidRPr="00381A06" w:rsidRDefault="009622CB" w:rsidP="00DD4E6C">
            <w:pPr>
              <w:pStyle w:val="BodyText"/>
              <w:rPr>
                <w:b/>
                <w:bCs/>
              </w:rPr>
            </w:pPr>
            <w:r w:rsidRPr="008A742A">
              <w:rPr>
                <w:b/>
                <w:bCs/>
              </w:rPr>
              <w:t>Action</w:t>
            </w:r>
          </w:p>
        </w:tc>
        <w:tc>
          <w:tcPr>
            <w:tcW w:w="1701" w:type="dxa"/>
            <w:gridSpan w:val="2"/>
            <w:vAlign w:val="center"/>
          </w:tcPr>
          <w:p w14:paraId="5303ECB8" w14:textId="77777777" w:rsidR="009622CB" w:rsidRPr="00381A06" w:rsidRDefault="009622CB" w:rsidP="00DD4E6C">
            <w:pPr>
              <w:pStyle w:val="BodyText"/>
              <w:rPr>
                <w:b/>
                <w:bCs/>
              </w:rPr>
            </w:pPr>
            <w:r w:rsidRPr="008A742A">
              <w:rPr>
                <w:b/>
                <w:bCs/>
              </w:rPr>
              <w:t>Responsible Person</w:t>
            </w:r>
          </w:p>
        </w:tc>
        <w:tc>
          <w:tcPr>
            <w:tcW w:w="1417" w:type="dxa"/>
            <w:vAlign w:val="center"/>
          </w:tcPr>
          <w:p w14:paraId="589D35F2" w14:textId="77777777" w:rsidR="009622CB" w:rsidRPr="00381A06" w:rsidRDefault="009622CB" w:rsidP="00DD4E6C">
            <w:pPr>
              <w:pStyle w:val="BodyText"/>
              <w:rPr>
                <w:b/>
                <w:bCs/>
              </w:rPr>
            </w:pPr>
            <w:r w:rsidRPr="008A742A">
              <w:rPr>
                <w:b/>
                <w:bCs/>
              </w:rPr>
              <w:t>Target Date</w:t>
            </w:r>
          </w:p>
        </w:tc>
        <w:tc>
          <w:tcPr>
            <w:tcW w:w="3119" w:type="dxa"/>
            <w:gridSpan w:val="2"/>
            <w:vAlign w:val="center"/>
          </w:tcPr>
          <w:p w14:paraId="222B5C5C" w14:textId="77777777" w:rsidR="009622CB" w:rsidRPr="00381A06" w:rsidRDefault="009622CB" w:rsidP="00DD4E6C">
            <w:pPr>
              <w:pStyle w:val="BodyText"/>
              <w:rPr>
                <w:b/>
                <w:bCs/>
              </w:rPr>
            </w:pPr>
            <w:r w:rsidRPr="008A742A">
              <w:rPr>
                <w:b/>
                <w:bCs/>
              </w:rPr>
              <w:t>Resources Needed</w:t>
            </w:r>
          </w:p>
        </w:tc>
        <w:tc>
          <w:tcPr>
            <w:tcW w:w="1984" w:type="dxa"/>
            <w:vAlign w:val="center"/>
          </w:tcPr>
          <w:p w14:paraId="7482E7EC" w14:textId="77777777" w:rsidR="009622CB" w:rsidRPr="00381A06" w:rsidRDefault="009622CB" w:rsidP="00DD4E6C">
            <w:pPr>
              <w:pStyle w:val="BodyText"/>
              <w:rPr>
                <w:b/>
                <w:bCs/>
              </w:rPr>
            </w:pPr>
            <w:r w:rsidRPr="008A742A">
              <w:rPr>
                <w:b/>
                <w:bCs/>
              </w:rPr>
              <w:t>Status (Open / In Progress / Completed)</w:t>
            </w:r>
          </w:p>
        </w:tc>
        <w:tc>
          <w:tcPr>
            <w:tcW w:w="3686" w:type="dxa"/>
            <w:vAlign w:val="center"/>
          </w:tcPr>
          <w:p w14:paraId="5D0832E8" w14:textId="77777777" w:rsidR="009622CB" w:rsidRPr="00381A06" w:rsidRDefault="009622CB" w:rsidP="00DD4E6C">
            <w:pPr>
              <w:pStyle w:val="BodyText"/>
              <w:rPr>
                <w:b/>
                <w:bCs/>
              </w:rPr>
            </w:pPr>
            <w:r w:rsidRPr="008A742A">
              <w:rPr>
                <w:b/>
                <w:bCs/>
              </w:rPr>
              <w:t>Notes</w:t>
            </w:r>
          </w:p>
        </w:tc>
      </w:tr>
      <w:tr w:rsidR="009622CB" w:rsidRPr="00381A06" w14:paraId="7E6D2711" w14:textId="77777777" w:rsidTr="009622CB">
        <w:tc>
          <w:tcPr>
            <w:tcW w:w="2547" w:type="dxa"/>
            <w:gridSpan w:val="2"/>
            <w:hideMark/>
          </w:tcPr>
          <w:p w14:paraId="75644553" w14:textId="77777777" w:rsidR="009622CB" w:rsidRPr="00381A06" w:rsidRDefault="009622CB" w:rsidP="00DD4E6C">
            <w:pPr>
              <w:pStyle w:val="BodyText"/>
              <w:rPr>
                <w:b/>
                <w:bCs/>
              </w:rPr>
            </w:pPr>
          </w:p>
        </w:tc>
        <w:tc>
          <w:tcPr>
            <w:tcW w:w="2551" w:type="dxa"/>
            <w:gridSpan w:val="2"/>
            <w:hideMark/>
          </w:tcPr>
          <w:p w14:paraId="22C47691" w14:textId="77777777" w:rsidR="009622CB" w:rsidRPr="00381A06" w:rsidRDefault="009622CB" w:rsidP="00DD4E6C">
            <w:pPr>
              <w:pStyle w:val="BodyText"/>
            </w:pPr>
          </w:p>
        </w:tc>
        <w:tc>
          <w:tcPr>
            <w:tcW w:w="1985" w:type="dxa"/>
            <w:hideMark/>
          </w:tcPr>
          <w:p w14:paraId="6605646D" w14:textId="77777777" w:rsidR="009622CB" w:rsidRPr="00381A06" w:rsidRDefault="009622CB" w:rsidP="00DD4E6C">
            <w:pPr>
              <w:pStyle w:val="BodyText"/>
            </w:pPr>
          </w:p>
        </w:tc>
        <w:tc>
          <w:tcPr>
            <w:tcW w:w="6804" w:type="dxa"/>
            <w:gridSpan w:val="3"/>
            <w:hideMark/>
          </w:tcPr>
          <w:p w14:paraId="77EA9BEF" w14:textId="77777777" w:rsidR="009622CB" w:rsidRPr="00381A06" w:rsidRDefault="009622CB" w:rsidP="00DD4E6C">
            <w:pPr>
              <w:pStyle w:val="BodyText"/>
            </w:pPr>
          </w:p>
        </w:tc>
      </w:tr>
      <w:tr w:rsidR="009622CB" w:rsidRPr="00381A06" w14:paraId="49C8E2B4" w14:textId="77777777" w:rsidTr="009622CB">
        <w:tc>
          <w:tcPr>
            <w:tcW w:w="1980" w:type="dxa"/>
            <w:vAlign w:val="center"/>
          </w:tcPr>
          <w:p w14:paraId="3C80B222" w14:textId="77777777" w:rsidR="009622CB" w:rsidRPr="009622CB" w:rsidRDefault="009622CB" w:rsidP="00DD4E6C">
            <w:pPr>
              <w:pStyle w:val="BodyText"/>
              <w:rPr>
                <w:color w:val="EE0000"/>
              </w:rPr>
            </w:pPr>
            <w:r w:rsidRPr="008A742A">
              <w:rPr>
                <w:color w:val="EE0000"/>
              </w:rPr>
              <w:t>[Placeholder]</w:t>
            </w:r>
          </w:p>
        </w:tc>
        <w:tc>
          <w:tcPr>
            <w:tcW w:w="1701" w:type="dxa"/>
            <w:gridSpan w:val="2"/>
            <w:vAlign w:val="center"/>
          </w:tcPr>
          <w:p w14:paraId="303E9F0A" w14:textId="77777777" w:rsidR="009622CB" w:rsidRPr="009622CB" w:rsidRDefault="009622CB" w:rsidP="00DD4E6C">
            <w:pPr>
              <w:pStyle w:val="BodyText"/>
              <w:rPr>
                <w:color w:val="EE0000"/>
              </w:rPr>
            </w:pPr>
          </w:p>
        </w:tc>
        <w:tc>
          <w:tcPr>
            <w:tcW w:w="1417" w:type="dxa"/>
            <w:vAlign w:val="center"/>
          </w:tcPr>
          <w:p w14:paraId="6D68108E" w14:textId="77777777" w:rsidR="009622CB" w:rsidRPr="009622CB" w:rsidRDefault="009622CB" w:rsidP="00DD4E6C">
            <w:pPr>
              <w:pStyle w:val="BodyText"/>
              <w:rPr>
                <w:color w:val="EE0000"/>
              </w:rPr>
            </w:pPr>
            <w:r w:rsidRPr="008A742A">
              <w:rPr>
                <w:color w:val="EE0000"/>
              </w:rPr>
              <w:t>[Date]</w:t>
            </w:r>
          </w:p>
        </w:tc>
        <w:tc>
          <w:tcPr>
            <w:tcW w:w="3119" w:type="dxa"/>
            <w:gridSpan w:val="2"/>
          </w:tcPr>
          <w:p w14:paraId="4C501431" w14:textId="77777777" w:rsidR="009622CB" w:rsidRPr="00381A06" w:rsidRDefault="009622CB" w:rsidP="00DD4E6C">
            <w:pPr>
              <w:pStyle w:val="BodyText"/>
            </w:pPr>
          </w:p>
        </w:tc>
        <w:tc>
          <w:tcPr>
            <w:tcW w:w="1984" w:type="dxa"/>
          </w:tcPr>
          <w:p w14:paraId="37237857" w14:textId="77777777" w:rsidR="009622CB" w:rsidRPr="00381A06" w:rsidRDefault="009622CB" w:rsidP="00DD4E6C">
            <w:pPr>
              <w:pStyle w:val="BodyText"/>
            </w:pPr>
          </w:p>
        </w:tc>
        <w:tc>
          <w:tcPr>
            <w:tcW w:w="3686" w:type="dxa"/>
          </w:tcPr>
          <w:p w14:paraId="66CC6198" w14:textId="77777777" w:rsidR="009622CB" w:rsidRPr="00381A06" w:rsidRDefault="009622CB" w:rsidP="00DD4E6C">
            <w:pPr>
              <w:pStyle w:val="BodyText"/>
            </w:pPr>
          </w:p>
        </w:tc>
      </w:tr>
    </w:tbl>
    <w:p w14:paraId="35D5AE62" w14:textId="77777777" w:rsidR="00D15E34" w:rsidRDefault="00D15E34" w:rsidP="00D15E34">
      <w:pPr>
        <w:pStyle w:val="BodyText"/>
        <w:numPr>
          <w:ilvl w:val="0"/>
          <w:numId w:val="3"/>
        </w:numPr>
        <w:rPr>
          <w:b/>
          <w:bCs/>
        </w:rPr>
      </w:pPr>
      <w:r w:rsidRPr="00381A06">
        <w:rPr>
          <w:b/>
          <w:bCs/>
        </w:rPr>
        <w:t>Approval and Review</w:t>
      </w:r>
    </w:p>
    <w:tbl>
      <w:tblPr>
        <w:tblStyle w:val="CustomTablestandard"/>
        <w:tblW w:w="0" w:type="auto"/>
        <w:tblLook w:val="04A0" w:firstRow="1" w:lastRow="0" w:firstColumn="1" w:lastColumn="0" w:noHBand="0" w:noVBand="1"/>
      </w:tblPr>
      <w:tblGrid>
        <w:gridCol w:w="3964"/>
        <w:gridCol w:w="3686"/>
        <w:gridCol w:w="1984"/>
        <w:gridCol w:w="4253"/>
      </w:tblGrid>
      <w:tr w:rsidR="00A7154D" w:rsidRPr="00381A06" w14:paraId="48BBB054" w14:textId="77777777" w:rsidTr="00102737">
        <w:trPr>
          <w:cnfStyle w:val="100000000000" w:firstRow="1" w:lastRow="0" w:firstColumn="0" w:lastColumn="0" w:oddVBand="0" w:evenVBand="0" w:oddHBand="0" w:evenHBand="0" w:firstRowFirstColumn="0" w:firstRowLastColumn="0" w:lastRowFirstColumn="0" w:lastRowLastColumn="0"/>
        </w:trPr>
        <w:tc>
          <w:tcPr>
            <w:tcW w:w="3964" w:type="dxa"/>
            <w:hideMark/>
          </w:tcPr>
          <w:p w14:paraId="5C572AFA" w14:textId="52B58933" w:rsidR="00A7154D" w:rsidRPr="00381A06" w:rsidRDefault="00A7154D" w:rsidP="00A7154D">
            <w:pPr>
              <w:pStyle w:val="BodyText"/>
              <w:rPr>
                <w:b/>
                <w:bCs/>
              </w:rPr>
            </w:pPr>
            <w:r w:rsidRPr="00381A06">
              <w:rPr>
                <w:b/>
                <w:bCs/>
              </w:rPr>
              <w:t>Approved By</w:t>
            </w:r>
          </w:p>
        </w:tc>
        <w:tc>
          <w:tcPr>
            <w:tcW w:w="3686" w:type="dxa"/>
            <w:hideMark/>
          </w:tcPr>
          <w:p w14:paraId="17189E47" w14:textId="07B9F355" w:rsidR="00A7154D" w:rsidRPr="00381A06" w:rsidRDefault="00A7154D" w:rsidP="00A7154D">
            <w:pPr>
              <w:pStyle w:val="BodyText"/>
              <w:rPr>
                <w:b/>
                <w:bCs/>
              </w:rPr>
            </w:pPr>
            <w:r w:rsidRPr="00381A06">
              <w:rPr>
                <w:b/>
                <w:bCs/>
              </w:rPr>
              <w:t>Position</w:t>
            </w:r>
          </w:p>
        </w:tc>
        <w:tc>
          <w:tcPr>
            <w:tcW w:w="1984" w:type="dxa"/>
            <w:hideMark/>
          </w:tcPr>
          <w:p w14:paraId="267CBB06" w14:textId="5DE96C0D" w:rsidR="00A7154D" w:rsidRPr="00381A06" w:rsidRDefault="00A7154D" w:rsidP="00A7154D">
            <w:pPr>
              <w:pStyle w:val="BodyText"/>
              <w:rPr>
                <w:b/>
                <w:bCs/>
              </w:rPr>
            </w:pPr>
            <w:r w:rsidRPr="00381A06">
              <w:rPr>
                <w:b/>
                <w:bCs/>
              </w:rPr>
              <w:t>Signature</w:t>
            </w:r>
          </w:p>
        </w:tc>
        <w:tc>
          <w:tcPr>
            <w:tcW w:w="4253" w:type="dxa"/>
            <w:hideMark/>
          </w:tcPr>
          <w:p w14:paraId="1A1F959F" w14:textId="49C04BF9" w:rsidR="00A7154D" w:rsidRPr="00381A06" w:rsidRDefault="00A7154D" w:rsidP="00A7154D">
            <w:pPr>
              <w:pStyle w:val="BodyText"/>
              <w:rPr>
                <w:b/>
                <w:bCs/>
              </w:rPr>
            </w:pPr>
            <w:r w:rsidRPr="00381A06">
              <w:rPr>
                <w:b/>
                <w:bCs/>
              </w:rPr>
              <w:t>Date</w:t>
            </w:r>
          </w:p>
        </w:tc>
      </w:tr>
      <w:tr w:rsidR="00A7154D" w:rsidRPr="00381A06" w14:paraId="643DBB5F" w14:textId="77777777" w:rsidTr="00102737">
        <w:tc>
          <w:tcPr>
            <w:tcW w:w="3964" w:type="dxa"/>
            <w:hideMark/>
          </w:tcPr>
          <w:p w14:paraId="63686FDD" w14:textId="77777777" w:rsidR="00A7154D" w:rsidRPr="00381A06" w:rsidRDefault="00A7154D" w:rsidP="00102737">
            <w:pPr>
              <w:pStyle w:val="BodyText"/>
              <w:rPr>
                <w:b/>
                <w:bCs/>
              </w:rPr>
            </w:pPr>
          </w:p>
        </w:tc>
        <w:tc>
          <w:tcPr>
            <w:tcW w:w="3686" w:type="dxa"/>
            <w:hideMark/>
          </w:tcPr>
          <w:p w14:paraId="389859F6" w14:textId="77777777" w:rsidR="00A7154D" w:rsidRPr="00381A06" w:rsidRDefault="00A7154D" w:rsidP="00102737">
            <w:pPr>
              <w:pStyle w:val="BodyText"/>
            </w:pPr>
          </w:p>
        </w:tc>
        <w:tc>
          <w:tcPr>
            <w:tcW w:w="1984" w:type="dxa"/>
            <w:hideMark/>
          </w:tcPr>
          <w:p w14:paraId="47C002B1" w14:textId="77777777" w:rsidR="00A7154D" w:rsidRPr="00381A06" w:rsidRDefault="00A7154D" w:rsidP="00102737">
            <w:pPr>
              <w:pStyle w:val="BodyText"/>
            </w:pPr>
          </w:p>
        </w:tc>
        <w:tc>
          <w:tcPr>
            <w:tcW w:w="4253" w:type="dxa"/>
            <w:hideMark/>
          </w:tcPr>
          <w:p w14:paraId="2C340F5A" w14:textId="77777777" w:rsidR="00A7154D" w:rsidRPr="00381A06" w:rsidRDefault="00A7154D" w:rsidP="00102737">
            <w:pPr>
              <w:pStyle w:val="BodyText"/>
            </w:pPr>
          </w:p>
        </w:tc>
      </w:tr>
      <w:tr w:rsidR="00A7154D" w:rsidRPr="00381A06" w14:paraId="5B2EBF85" w14:textId="77777777" w:rsidTr="00102737">
        <w:tc>
          <w:tcPr>
            <w:tcW w:w="3964" w:type="dxa"/>
          </w:tcPr>
          <w:p w14:paraId="2F4A16E3" w14:textId="77777777" w:rsidR="00A7154D" w:rsidRPr="00381A06" w:rsidRDefault="00A7154D" w:rsidP="00102737">
            <w:pPr>
              <w:pStyle w:val="BodyText"/>
              <w:rPr>
                <w:b/>
                <w:bCs/>
              </w:rPr>
            </w:pPr>
          </w:p>
        </w:tc>
        <w:tc>
          <w:tcPr>
            <w:tcW w:w="3686" w:type="dxa"/>
          </w:tcPr>
          <w:p w14:paraId="485CC11B" w14:textId="77777777" w:rsidR="00A7154D" w:rsidRPr="00381A06" w:rsidRDefault="00A7154D" w:rsidP="00102737">
            <w:pPr>
              <w:pStyle w:val="BodyText"/>
            </w:pPr>
          </w:p>
        </w:tc>
        <w:tc>
          <w:tcPr>
            <w:tcW w:w="1984" w:type="dxa"/>
          </w:tcPr>
          <w:p w14:paraId="2968FCF4" w14:textId="77777777" w:rsidR="00A7154D" w:rsidRPr="00381A06" w:rsidRDefault="00A7154D" w:rsidP="00102737">
            <w:pPr>
              <w:pStyle w:val="BodyText"/>
            </w:pPr>
          </w:p>
        </w:tc>
        <w:tc>
          <w:tcPr>
            <w:tcW w:w="4253" w:type="dxa"/>
          </w:tcPr>
          <w:p w14:paraId="3BBCF5CE" w14:textId="77777777" w:rsidR="00A7154D" w:rsidRPr="00381A06" w:rsidRDefault="00A7154D" w:rsidP="00102737">
            <w:pPr>
              <w:pStyle w:val="BodyText"/>
            </w:pPr>
          </w:p>
        </w:tc>
      </w:tr>
      <w:tr w:rsidR="00A7154D" w:rsidRPr="00381A06" w14:paraId="47B748DE" w14:textId="77777777" w:rsidTr="00102737">
        <w:tc>
          <w:tcPr>
            <w:tcW w:w="3964" w:type="dxa"/>
          </w:tcPr>
          <w:p w14:paraId="2B76296F" w14:textId="77777777" w:rsidR="00A7154D" w:rsidRPr="00381A06" w:rsidRDefault="00A7154D" w:rsidP="00102737">
            <w:pPr>
              <w:pStyle w:val="BodyText"/>
              <w:rPr>
                <w:b/>
                <w:bCs/>
              </w:rPr>
            </w:pPr>
          </w:p>
        </w:tc>
        <w:tc>
          <w:tcPr>
            <w:tcW w:w="3686" w:type="dxa"/>
          </w:tcPr>
          <w:p w14:paraId="6F20522D" w14:textId="77777777" w:rsidR="00A7154D" w:rsidRPr="00381A06" w:rsidRDefault="00A7154D" w:rsidP="00102737">
            <w:pPr>
              <w:pStyle w:val="BodyText"/>
            </w:pPr>
          </w:p>
        </w:tc>
        <w:tc>
          <w:tcPr>
            <w:tcW w:w="1984" w:type="dxa"/>
          </w:tcPr>
          <w:p w14:paraId="45FD73CB" w14:textId="77777777" w:rsidR="00A7154D" w:rsidRPr="00381A06" w:rsidRDefault="00A7154D" w:rsidP="00102737">
            <w:pPr>
              <w:pStyle w:val="BodyText"/>
            </w:pPr>
          </w:p>
        </w:tc>
        <w:tc>
          <w:tcPr>
            <w:tcW w:w="4253" w:type="dxa"/>
          </w:tcPr>
          <w:p w14:paraId="27501EB8" w14:textId="77777777" w:rsidR="00A7154D" w:rsidRPr="00381A06" w:rsidRDefault="00A7154D" w:rsidP="00102737">
            <w:pPr>
              <w:pStyle w:val="BodyText"/>
            </w:pPr>
          </w:p>
        </w:tc>
      </w:tr>
    </w:tbl>
    <w:p w14:paraId="769197FC" w14:textId="77777777" w:rsidR="00D15E34" w:rsidRPr="00381A06" w:rsidRDefault="00D15E34" w:rsidP="00D15E34">
      <w:pPr>
        <w:pStyle w:val="BodyText"/>
      </w:pPr>
      <w:r w:rsidRPr="00381A06">
        <w:rPr>
          <w:b/>
          <w:bCs/>
        </w:rPr>
        <w:t>Next Review Date:</w:t>
      </w:r>
      <w:r w:rsidRPr="00381A06">
        <w:br/>
      </w:r>
      <w:r w:rsidRPr="009C5601">
        <w:rPr>
          <w:i/>
          <w:iCs/>
          <w:color w:val="EE0000"/>
        </w:rPr>
        <w:t>[Insert date, for example: biannually or as required due to external change]</w:t>
      </w:r>
    </w:p>
    <w:p w14:paraId="5F128CDE" w14:textId="77777777" w:rsidR="00CE71F1" w:rsidRDefault="00CE71F1" w:rsidP="00EA3366">
      <w:pPr>
        <w:pStyle w:val="BodyText"/>
        <w:rPr>
          <w:b/>
          <w:bCs/>
        </w:rPr>
      </w:pPr>
    </w:p>
    <w:sectPr w:rsidR="00CE71F1" w:rsidSect="00A7154D">
      <w:headerReference w:type="default" r:id="rId13"/>
      <w:footerReference w:type="default" r:id="rId14"/>
      <w:pgSz w:w="16839" w:h="11907" w:orient="landscape"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AEB68" w14:textId="77777777" w:rsidR="00C54B57" w:rsidRDefault="00C54B57" w:rsidP="00E12845">
      <w:pPr>
        <w:spacing w:before="0" w:after="0"/>
      </w:pPr>
      <w:r>
        <w:separator/>
      </w:r>
    </w:p>
  </w:endnote>
  <w:endnote w:type="continuationSeparator" w:id="0">
    <w:p w14:paraId="3D0C2871" w14:textId="77777777" w:rsidR="00C54B57" w:rsidRDefault="00C54B57"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42193" w14:paraId="6620D0BD"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7D47756D" w14:textId="02F09798" w:rsidR="00242193" w:rsidRDefault="00242193"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sidR="009622CB">
            <w:rPr>
              <w:rFonts w:eastAsiaTheme="minorEastAsia" w:cstheme="minorBidi"/>
              <w:color w:val="808080" w:themeColor="background1" w:themeShade="80"/>
              <w:sz w:val="16"/>
              <w:szCs w:val="16"/>
              <w:lang w:eastAsia="en-US"/>
            </w:rPr>
            <w:t>7</w:t>
          </w:r>
        </w:p>
      </w:tc>
      <w:tc>
        <w:tcPr>
          <w:tcW w:w="2892" w:type="dxa"/>
          <w:shd w:val="clear" w:color="auto" w:fill="auto"/>
        </w:tcPr>
        <w:p w14:paraId="3970E1BD" w14:textId="77777777" w:rsidR="00242193" w:rsidRDefault="00242193"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A90F557" w14:textId="77777777" w:rsidR="00242193" w:rsidRDefault="00242193"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42193" w14:paraId="651B6BB8" w14:textId="77777777" w:rsidTr="51F557EB">
      <w:trPr>
        <w:trHeight w:val="165"/>
      </w:trPr>
      <w:tc>
        <w:tcPr>
          <w:tcW w:w="3119" w:type="dxa"/>
        </w:tcPr>
        <w:p w14:paraId="13F4BD1A"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2F074B23"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45DA5C80" w14:textId="77777777" w:rsidR="00242193" w:rsidRPr="00870C79" w:rsidRDefault="00242193" w:rsidP="002113C0">
          <w:pPr>
            <w:pStyle w:val="TableBodyText"/>
            <w:spacing w:before="0" w:after="0" w:line="240" w:lineRule="auto"/>
            <w:jc w:val="right"/>
            <w:rPr>
              <w:rFonts w:eastAsiaTheme="minorHAnsi" w:cstheme="minorBidi"/>
              <w:bCs w:val="0"/>
              <w:color w:val="808080"/>
              <w:sz w:val="10"/>
              <w:szCs w:val="10"/>
              <w:lang w:eastAsia="en-US"/>
            </w:rPr>
          </w:pPr>
        </w:p>
      </w:tc>
    </w:tr>
    <w:tr w:rsidR="00242193" w14:paraId="1BAC8B5E" w14:textId="77777777" w:rsidTr="51F557EB">
      <w:trPr>
        <w:trHeight w:val="165"/>
      </w:trPr>
      <w:tc>
        <w:tcPr>
          <w:tcW w:w="3119" w:type="dxa"/>
        </w:tcPr>
        <w:p w14:paraId="68006E26"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738E8EC1"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3F0771FB" w14:textId="77777777" w:rsidR="00242193" w:rsidRPr="00870C79" w:rsidRDefault="00242193"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456B5F2D" w14:textId="77777777" w:rsidR="00242193" w:rsidRPr="00307DF3" w:rsidRDefault="00242193"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559"/>
      <w:gridCol w:w="1333"/>
      <w:gridCol w:w="3345"/>
      <w:gridCol w:w="4678"/>
    </w:tblGrid>
    <w:tr w:rsidR="00A7154D" w14:paraId="3EB4847B" w14:textId="77777777" w:rsidTr="00A7154D">
      <w:trPr>
        <w:cnfStyle w:val="100000000000" w:firstRow="1" w:lastRow="0" w:firstColumn="0" w:lastColumn="0" w:oddVBand="0" w:evenVBand="0" w:oddHBand="0" w:evenHBand="0" w:firstRowFirstColumn="0" w:firstRowLastColumn="0" w:lastRowFirstColumn="0" w:lastRowLastColumn="0"/>
        <w:trHeight w:val="165"/>
      </w:trPr>
      <w:tc>
        <w:tcPr>
          <w:tcW w:w="4678" w:type="dxa"/>
          <w:gridSpan w:val="2"/>
          <w:shd w:val="clear" w:color="auto" w:fill="auto"/>
        </w:tcPr>
        <w:p w14:paraId="61962183" w14:textId="24DEE70E" w:rsidR="00A7154D" w:rsidRDefault="00A7154D"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sidR="009622CB">
            <w:rPr>
              <w:rFonts w:eastAsiaTheme="minorEastAsia" w:cstheme="minorBidi"/>
              <w:color w:val="808080" w:themeColor="background1" w:themeShade="80"/>
              <w:sz w:val="16"/>
              <w:szCs w:val="16"/>
              <w:lang w:eastAsia="en-US"/>
            </w:rPr>
            <w:t>7</w:t>
          </w:r>
        </w:p>
      </w:tc>
      <w:tc>
        <w:tcPr>
          <w:tcW w:w="4678" w:type="dxa"/>
          <w:gridSpan w:val="2"/>
          <w:shd w:val="clear" w:color="auto" w:fill="auto"/>
        </w:tcPr>
        <w:p w14:paraId="3835488E" w14:textId="32A0E5A1" w:rsidR="00A7154D" w:rsidRDefault="00A7154D" w:rsidP="00A7154D">
          <w:pPr>
            <w:pStyle w:val="TableBodyText"/>
            <w:spacing w:before="0" w:after="0" w:line="240" w:lineRule="auto"/>
            <w:jc w:val="center"/>
          </w:pPr>
          <w:r w:rsidRPr="000D5803">
            <w:rPr>
              <w:rFonts w:eastAsiaTheme="minorHAnsi" w:cstheme="minorBidi"/>
              <w:bCs w:val="0"/>
              <w:color w:val="808080"/>
              <w:sz w:val="16"/>
              <w:szCs w:val="20"/>
              <w:lang w:eastAsia="en-US"/>
            </w:rPr>
            <w:t>Uncontrolled when printed</w:t>
          </w:r>
        </w:p>
      </w:tc>
      <w:tc>
        <w:tcPr>
          <w:tcW w:w="4678" w:type="dxa"/>
          <w:shd w:val="clear" w:color="auto" w:fill="auto"/>
        </w:tcPr>
        <w:p w14:paraId="0B0E4D34" w14:textId="54616A3B" w:rsidR="00A7154D" w:rsidRDefault="00A7154D"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A7154D" w14:paraId="6063CE03" w14:textId="77777777" w:rsidTr="00A7154D">
      <w:trPr>
        <w:trHeight w:val="165"/>
      </w:trPr>
      <w:tc>
        <w:tcPr>
          <w:tcW w:w="3119" w:type="dxa"/>
        </w:tcPr>
        <w:p w14:paraId="2E4B2C31" w14:textId="77777777" w:rsidR="00A7154D" w:rsidRPr="000D5803" w:rsidRDefault="00A7154D"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gridSpan w:val="2"/>
        </w:tcPr>
        <w:p w14:paraId="14EB0E8C" w14:textId="77777777" w:rsidR="00A7154D" w:rsidRPr="000D5803" w:rsidRDefault="00A7154D" w:rsidP="002113C0">
          <w:pPr>
            <w:pStyle w:val="TableBodyText"/>
            <w:spacing w:before="0" w:after="0" w:line="240" w:lineRule="auto"/>
            <w:rPr>
              <w:rFonts w:eastAsiaTheme="minorHAnsi" w:cstheme="minorBidi"/>
              <w:bCs w:val="0"/>
              <w:color w:val="808080"/>
              <w:sz w:val="16"/>
              <w:szCs w:val="20"/>
              <w:lang w:eastAsia="en-US"/>
            </w:rPr>
          </w:pPr>
        </w:p>
      </w:tc>
      <w:tc>
        <w:tcPr>
          <w:tcW w:w="8023" w:type="dxa"/>
          <w:gridSpan w:val="2"/>
        </w:tcPr>
        <w:p w14:paraId="1899D3EC" w14:textId="77777777" w:rsidR="00A7154D" w:rsidRPr="00870C79" w:rsidRDefault="00A7154D" w:rsidP="002113C0">
          <w:pPr>
            <w:pStyle w:val="TableBodyText"/>
            <w:spacing w:before="0" w:after="0" w:line="240" w:lineRule="auto"/>
            <w:jc w:val="right"/>
            <w:rPr>
              <w:rFonts w:eastAsiaTheme="minorHAnsi" w:cstheme="minorBidi"/>
              <w:bCs w:val="0"/>
              <w:color w:val="808080"/>
              <w:sz w:val="10"/>
              <w:szCs w:val="10"/>
              <w:lang w:eastAsia="en-US"/>
            </w:rPr>
          </w:pPr>
        </w:p>
      </w:tc>
    </w:tr>
    <w:tr w:rsidR="00A7154D" w14:paraId="2B703D3D" w14:textId="77777777" w:rsidTr="00A7154D">
      <w:trPr>
        <w:trHeight w:val="165"/>
      </w:trPr>
      <w:tc>
        <w:tcPr>
          <w:tcW w:w="3119" w:type="dxa"/>
        </w:tcPr>
        <w:p w14:paraId="6FE33BA7" w14:textId="77777777" w:rsidR="00A7154D" w:rsidRPr="000D5803" w:rsidRDefault="00A7154D"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gridSpan w:val="2"/>
        </w:tcPr>
        <w:p w14:paraId="7B746B74" w14:textId="77777777" w:rsidR="00A7154D" w:rsidRPr="000D5803" w:rsidRDefault="00A7154D" w:rsidP="002113C0">
          <w:pPr>
            <w:pStyle w:val="TableBodyText"/>
            <w:spacing w:before="0" w:after="0" w:line="240" w:lineRule="auto"/>
            <w:rPr>
              <w:rFonts w:eastAsiaTheme="minorHAnsi" w:cstheme="minorBidi"/>
              <w:bCs w:val="0"/>
              <w:color w:val="808080"/>
              <w:sz w:val="16"/>
              <w:szCs w:val="20"/>
              <w:lang w:eastAsia="en-US"/>
            </w:rPr>
          </w:pPr>
        </w:p>
      </w:tc>
      <w:tc>
        <w:tcPr>
          <w:tcW w:w="8023" w:type="dxa"/>
          <w:gridSpan w:val="2"/>
        </w:tcPr>
        <w:p w14:paraId="3C4B2FA9" w14:textId="77777777" w:rsidR="00A7154D" w:rsidRPr="00870C79" w:rsidRDefault="00A7154D"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0BEA14A5" w14:textId="77777777" w:rsidR="00A7154D" w:rsidRPr="00307DF3" w:rsidRDefault="00A7154D"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5B54D" w14:textId="77777777" w:rsidR="00C54B57" w:rsidRDefault="00C54B57" w:rsidP="00E12845">
      <w:pPr>
        <w:spacing w:before="0" w:after="0"/>
      </w:pPr>
      <w:r>
        <w:separator/>
      </w:r>
    </w:p>
  </w:footnote>
  <w:footnote w:type="continuationSeparator" w:id="0">
    <w:p w14:paraId="658A6824" w14:textId="77777777" w:rsidR="00C54B57" w:rsidRDefault="00C54B57"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F84A9" w14:textId="0D247865" w:rsidR="00242193" w:rsidRDefault="00242193">
    <w:pPr>
      <w:pStyle w:val="Header"/>
    </w:pPr>
    <w:r>
      <w:rPr>
        <w:i/>
        <w:noProof/>
        <w:lang w:val="en-GB" w:eastAsia="en-GB"/>
      </w:rPr>
      <w:drawing>
        <wp:anchor distT="0" distB="0" distL="114300" distR="114300" simplePos="0" relativeHeight="251663360" behindDoc="1" locked="0" layoutInCell="1" allowOverlap="1" wp14:anchorId="772106B5" wp14:editId="490B3A40">
          <wp:simplePos x="0" y="0"/>
          <wp:positionH relativeFrom="margin">
            <wp:posOffset>0</wp:posOffset>
          </wp:positionH>
          <wp:positionV relativeFrom="paragraph">
            <wp:posOffset>-142407</wp:posOffset>
          </wp:positionV>
          <wp:extent cx="1477171" cy="427220"/>
          <wp:effectExtent l="0" t="0" r="0" b="5080"/>
          <wp:wrapNone/>
          <wp:docPr id="714943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9622CB" w:rsidRPr="009622CB">
      <w:t>SWOT Analysis for QHS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41C6C" w14:textId="77777777" w:rsidR="00A7154D" w:rsidRDefault="00A7154D" w:rsidP="00A7154D">
    <w:pPr>
      <w:pStyle w:val="Header"/>
      <w:tabs>
        <w:tab w:val="clear" w:pos="9021"/>
        <w:tab w:val="right" w:pos="13959"/>
      </w:tabs>
    </w:pPr>
    <w:r>
      <w:rPr>
        <w:i/>
        <w:noProof/>
        <w:lang w:val="en-GB" w:eastAsia="en-GB"/>
      </w:rPr>
      <w:drawing>
        <wp:anchor distT="0" distB="0" distL="114300" distR="114300" simplePos="0" relativeHeight="251665408" behindDoc="1" locked="0" layoutInCell="1" allowOverlap="1" wp14:anchorId="5CA33991" wp14:editId="7CE463D0">
          <wp:simplePos x="0" y="0"/>
          <wp:positionH relativeFrom="margin">
            <wp:posOffset>0</wp:posOffset>
          </wp:positionH>
          <wp:positionV relativeFrom="paragraph">
            <wp:posOffset>-142407</wp:posOffset>
          </wp:positionV>
          <wp:extent cx="1477171" cy="427220"/>
          <wp:effectExtent l="0" t="0" r="0" b="5080"/>
          <wp:wrapNone/>
          <wp:docPr id="1533488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8E7AFF">
      <w:t>Stakeholder Mapping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49B89FF0"/>
    <w:numStyleLink w:val="TableListBulletmaster"/>
  </w:abstractNum>
  <w:abstractNum w:abstractNumId="10"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E329FB"/>
    <w:multiLevelType w:val="multilevel"/>
    <w:tmpl w:val="9E5845CE"/>
    <w:numStyleLink w:val="ListLegalmaster"/>
  </w:abstractNum>
  <w:abstractNum w:abstractNumId="19"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32D74CC"/>
    <w:multiLevelType w:val="multilevel"/>
    <w:tmpl w:val="50460AFC"/>
    <w:numStyleLink w:val="AppendixHeadingmaster"/>
  </w:abstractNum>
  <w:abstractNum w:abstractNumId="31"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29"/>
  </w:num>
  <w:num w:numId="3" w16cid:durableId="632176145">
    <w:abstractNumId w:val="8"/>
  </w:num>
  <w:num w:numId="4" w16cid:durableId="1083526223">
    <w:abstractNumId w:val="31"/>
  </w:num>
  <w:num w:numId="5" w16cid:durableId="1475030420">
    <w:abstractNumId w:val="26"/>
  </w:num>
  <w:num w:numId="6" w16cid:durableId="592008480">
    <w:abstractNumId w:val="12"/>
  </w:num>
  <w:num w:numId="7" w16cid:durableId="1209294974">
    <w:abstractNumId w:val="2"/>
  </w:num>
  <w:num w:numId="8" w16cid:durableId="7149338">
    <w:abstractNumId w:val="23"/>
  </w:num>
  <w:num w:numId="9" w16cid:durableId="1854565537">
    <w:abstractNumId w:val="7"/>
  </w:num>
  <w:num w:numId="10" w16cid:durableId="1285112659">
    <w:abstractNumId w:val="9"/>
  </w:num>
  <w:num w:numId="11" w16cid:durableId="605890542">
    <w:abstractNumId w:val="14"/>
  </w:num>
  <w:num w:numId="12" w16cid:durableId="771776993">
    <w:abstractNumId w:val="30"/>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4"/>
  </w:num>
  <w:num w:numId="14" w16cid:durableId="1351908737">
    <w:abstractNumId w:val="3"/>
  </w:num>
  <w:num w:numId="15" w16cid:durableId="2057122869">
    <w:abstractNumId w:val="15"/>
  </w:num>
  <w:num w:numId="16" w16cid:durableId="2058505291">
    <w:abstractNumId w:val="18"/>
  </w:num>
  <w:num w:numId="17" w16cid:durableId="2127044341">
    <w:abstractNumId w:val="4"/>
  </w:num>
  <w:num w:numId="18" w16cid:durableId="1228416726">
    <w:abstractNumId w:val="19"/>
  </w:num>
  <w:num w:numId="19" w16cid:durableId="1411855851">
    <w:abstractNumId w:val="10"/>
  </w:num>
  <w:num w:numId="20" w16cid:durableId="2096201059">
    <w:abstractNumId w:val="13"/>
  </w:num>
  <w:num w:numId="21" w16cid:durableId="670178645">
    <w:abstractNumId w:val="22"/>
  </w:num>
  <w:num w:numId="22" w16cid:durableId="1576621285">
    <w:abstractNumId w:val="21"/>
  </w:num>
  <w:num w:numId="23" w16cid:durableId="412092353">
    <w:abstractNumId w:val="17"/>
  </w:num>
  <w:num w:numId="24" w16cid:durableId="2099131779">
    <w:abstractNumId w:val="16"/>
  </w:num>
  <w:num w:numId="25" w16cid:durableId="1699961918">
    <w:abstractNumId w:val="6"/>
  </w:num>
  <w:num w:numId="26" w16cid:durableId="1487816965">
    <w:abstractNumId w:val="0"/>
  </w:num>
  <w:num w:numId="27" w16cid:durableId="1043944522">
    <w:abstractNumId w:val="1"/>
  </w:num>
  <w:num w:numId="28" w16cid:durableId="1538274811">
    <w:abstractNumId w:val="32"/>
  </w:num>
  <w:num w:numId="29" w16cid:durableId="1737507015">
    <w:abstractNumId w:val="11"/>
  </w:num>
  <w:num w:numId="30" w16cid:durableId="340159242">
    <w:abstractNumId w:val="25"/>
  </w:num>
  <w:num w:numId="31" w16cid:durableId="1512141470">
    <w:abstractNumId w:val="20"/>
  </w:num>
  <w:num w:numId="32" w16cid:durableId="294453913">
    <w:abstractNumId w:val="27"/>
  </w:num>
  <w:num w:numId="33" w16cid:durableId="896624229">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33A06"/>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3932"/>
    <w:rsid w:val="002D6860"/>
    <w:rsid w:val="002F1309"/>
    <w:rsid w:val="0030050F"/>
    <w:rsid w:val="00301F29"/>
    <w:rsid w:val="00307DF3"/>
    <w:rsid w:val="00323771"/>
    <w:rsid w:val="003424EC"/>
    <w:rsid w:val="00346A1C"/>
    <w:rsid w:val="0035237F"/>
    <w:rsid w:val="003531B8"/>
    <w:rsid w:val="00363AA4"/>
    <w:rsid w:val="003724D0"/>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4FFB"/>
    <w:rsid w:val="004A37CA"/>
    <w:rsid w:val="004B0564"/>
    <w:rsid w:val="004B0F0A"/>
    <w:rsid w:val="004B56D5"/>
    <w:rsid w:val="004C2D7F"/>
    <w:rsid w:val="004C7276"/>
    <w:rsid w:val="004D326E"/>
    <w:rsid w:val="004E35D0"/>
    <w:rsid w:val="004F3A94"/>
    <w:rsid w:val="004F6900"/>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3EFD"/>
    <w:rsid w:val="0069619F"/>
    <w:rsid w:val="00697554"/>
    <w:rsid w:val="006A114F"/>
    <w:rsid w:val="006A13F1"/>
    <w:rsid w:val="006A69D8"/>
    <w:rsid w:val="006B1E96"/>
    <w:rsid w:val="006B3165"/>
    <w:rsid w:val="006C6E86"/>
    <w:rsid w:val="006D2022"/>
    <w:rsid w:val="006D2469"/>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5726"/>
    <w:rsid w:val="0084778E"/>
    <w:rsid w:val="00851894"/>
    <w:rsid w:val="008671F7"/>
    <w:rsid w:val="0087193F"/>
    <w:rsid w:val="00886C94"/>
    <w:rsid w:val="00887C30"/>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90D4B"/>
    <w:rsid w:val="00996C31"/>
    <w:rsid w:val="009B3D22"/>
    <w:rsid w:val="009B51C1"/>
    <w:rsid w:val="009B52DC"/>
    <w:rsid w:val="009C3831"/>
    <w:rsid w:val="009C3CE4"/>
    <w:rsid w:val="009C5601"/>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6511E"/>
    <w:rsid w:val="00B714F4"/>
    <w:rsid w:val="00B80806"/>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4B57"/>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35FB8"/>
    <w:rsid w:val="00E5301A"/>
    <w:rsid w:val="00E57245"/>
    <w:rsid w:val="00E6216F"/>
    <w:rsid w:val="00E621DA"/>
    <w:rsid w:val="00E708C4"/>
    <w:rsid w:val="00E70FBF"/>
    <w:rsid w:val="00E71AE1"/>
    <w:rsid w:val="00E71C3F"/>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Pages>
  <Words>566</Words>
  <Characters>3449</Characters>
  <Application>Microsoft Office Word</Application>
  <DocSecurity>0</DocSecurity>
  <Lines>215</Lines>
  <Paragraphs>87</Paragraphs>
  <ScaleCrop>false</ScaleCrop>
  <HeadingPairs>
    <vt:vector size="2" baseType="variant">
      <vt:variant>
        <vt:lpstr>Title</vt:lpstr>
      </vt:variant>
      <vt:variant>
        <vt:i4>1</vt:i4>
      </vt:variant>
    </vt:vector>
  </HeadingPairs>
  <TitlesOfParts>
    <vt:vector size="1" baseType="lpstr">
      <vt:lpstr>Stakeholder Input Collection Template</vt:lpstr>
    </vt:vector>
  </TitlesOfParts>
  <Manager>MiSAFE Solutions Pty Ltd</Manager>
  <Company>MiSAFE Solutions Pty Ltd</Company>
  <LinksUpToDate>false</LinksUpToDate>
  <CharactersWithSpaces>3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OT Analysis for QHSE Template</dc:title>
  <dc:subject>SWOT Analysis for QHSE Template</dc:subject>
  <dc:creator>MiSAFE Solutions Pty Ltd</dc:creator>
  <cp:keywords>SWOT Analysis for QHSE Template, Templates</cp:keywords>
  <dc:description>Developed by MiSAFE Solutions Pty Ltd
www.misafesolutions.com.au
Copyright © MiSAFE Solutions Pty Ltd</dc:description>
  <cp:lastModifiedBy>Micah Wicham</cp:lastModifiedBy>
  <cp:revision>61</cp:revision>
  <cp:lastPrinted>2018-08-23T00:02:00Z</cp:lastPrinted>
  <dcterms:created xsi:type="dcterms:W3CDTF">2026-01-04T23:33:00Z</dcterms:created>
  <dcterms:modified xsi:type="dcterms:W3CDTF">2026-02-19T00:44: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